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324D" w:rsidRPr="0087324D" w:rsidRDefault="0087324D" w:rsidP="00B67E1C">
      <w:bookmarkStart w:id="0" w:name="_GoBack"/>
      <w:bookmarkEnd w:id="0"/>
    </w:p>
    <w:p w:rsidR="0087324D" w:rsidRPr="0087324D" w:rsidRDefault="0087324D" w:rsidP="00B67E1C"/>
    <w:p w:rsidR="0087324D" w:rsidRPr="0087324D" w:rsidRDefault="0087324D" w:rsidP="00B67E1C"/>
    <w:p w:rsidR="0087324D" w:rsidRPr="0087324D" w:rsidRDefault="0087324D" w:rsidP="00B67E1C"/>
    <w:p w:rsidR="0087324D" w:rsidRPr="0087324D" w:rsidRDefault="0087324D" w:rsidP="00B67E1C"/>
    <w:p w:rsidR="0087324D" w:rsidRPr="00387FA1" w:rsidRDefault="00402455" w:rsidP="002A6DA8">
      <w:pPr>
        <w:jc w:val="center"/>
        <w:rPr>
          <w:sz w:val="44"/>
          <w:szCs w:val="44"/>
        </w:rPr>
      </w:pPr>
      <w:r>
        <w:rPr>
          <w:b/>
          <w:sz w:val="44"/>
          <w:szCs w:val="44"/>
        </w:rPr>
        <w:t>Załącznik nr 1 – formularz informacyjny</w:t>
      </w:r>
    </w:p>
    <w:p w:rsidR="00AF0DEF" w:rsidRDefault="00AF0DEF" w:rsidP="00927909">
      <w:pPr>
        <w:jc w:val="center"/>
        <w:rPr>
          <w:b/>
          <w:bCs/>
          <w:sz w:val="36"/>
          <w:szCs w:val="36"/>
        </w:rPr>
      </w:pPr>
    </w:p>
    <w:p w:rsidR="00307665" w:rsidRDefault="00307665" w:rsidP="00307665">
      <w:pPr>
        <w:jc w:val="center"/>
      </w:pPr>
    </w:p>
    <w:p w:rsidR="00402455" w:rsidRDefault="00402455" w:rsidP="00307665">
      <w:pPr>
        <w:jc w:val="center"/>
      </w:pPr>
    </w:p>
    <w:p w:rsidR="00402455" w:rsidRDefault="00402455" w:rsidP="00307665">
      <w:pPr>
        <w:jc w:val="center"/>
      </w:pPr>
    </w:p>
    <w:p w:rsidR="00402455" w:rsidRDefault="00402455" w:rsidP="00307665">
      <w:pPr>
        <w:jc w:val="center"/>
      </w:pPr>
    </w:p>
    <w:p w:rsidR="00402455" w:rsidRDefault="00402455" w:rsidP="00307665">
      <w:pPr>
        <w:jc w:val="center"/>
      </w:pPr>
    </w:p>
    <w:p w:rsidR="00402455" w:rsidRDefault="00402455" w:rsidP="00307665">
      <w:pPr>
        <w:jc w:val="center"/>
      </w:pPr>
    </w:p>
    <w:p w:rsidR="00402455" w:rsidRDefault="00402455" w:rsidP="00307665">
      <w:pPr>
        <w:jc w:val="center"/>
      </w:pPr>
    </w:p>
    <w:p w:rsidR="00402455" w:rsidRDefault="00402455" w:rsidP="00307665">
      <w:pPr>
        <w:jc w:val="center"/>
      </w:pPr>
    </w:p>
    <w:p w:rsidR="00402455" w:rsidRDefault="00402455" w:rsidP="00307665">
      <w:pPr>
        <w:jc w:val="center"/>
      </w:pPr>
    </w:p>
    <w:p w:rsidR="00402455" w:rsidRDefault="00402455" w:rsidP="00307665">
      <w:pPr>
        <w:jc w:val="center"/>
      </w:pPr>
    </w:p>
    <w:p w:rsidR="00402455" w:rsidRDefault="00402455" w:rsidP="00307665">
      <w:pPr>
        <w:jc w:val="center"/>
      </w:pPr>
    </w:p>
    <w:p w:rsidR="00402455" w:rsidRDefault="00402455" w:rsidP="00307665">
      <w:pPr>
        <w:jc w:val="center"/>
      </w:pPr>
    </w:p>
    <w:p w:rsidR="00402455" w:rsidRDefault="00402455" w:rsidP="00307665">
      <w:pPr>
        <w:jc w:val="center"/>
      </w:pPr>
    </w:p>
    <w:p w:rsidR="00307665" w:rsidRDefault="00307665" w:rsidP="00307665">
      <w:pPr>
        <w:jc w:val="center"/>
      </w:pPr>
    </w:p>
    <w:p w:rsidR="00307665" w:rsidRDefault="00307665" w:rsidP="00307665">
      <w:pPr>
        <w:jc w:val="center"/>
      </w:pPr>
    </w:p>
    <w:p w:rsidR="00307665" w:rsidRDefault="00307665" w:rsidP="00307665">
      <w:pPr>
        <w:jc w:val="center"/>
      </w:pPr>
    </w:p>
    <w:p w:rsidR="00307665" w:rsidRDefault="00307665" w:rsidP="00307665">
      <w:pPr>
        <w:jc w:val="center"/>
      </w:pPr>
    </w:p>
    <w:p w:rsidR="00387FA1" w:rsidRDefault="00387FA1" w:rsidP="00387FA1">
      <w:pPr>
        <w:jc w:val="center"/>
      </w:pPr>
    </w:p>
    <w:p w:rsidR="0087324D" w:rsidRPr="0087324D" w:rsidRDefault="000402ED" w:rsidP="00387FA1">
      <w:pPr>
        <w:jc w:val="center"/>
      </w:pPr>
      <w:r>
        <w:t>Instytut T</w:t>
      </w:r>
      <w:r w:rsidR="0087324D" w:rsidRPr="0087324D">
        <w:t>echniki Górniczej KOMAG</w:t>
      </w:r>
    </w:p>
    <w:p w:rsidR="0087324D" w:rsidRPr="0087324D" w:rsidRDefault="0087324D" w:rsidP="00B67E1C">
      <w:pPr>
        <w:jc w:val="center"/>
        <w:sectPr w:rsidR="0087324D" w:rsidRPr="0087324D" w:rsidSect="00307665">
          <w:headerReference w:type="default" r:id="rId8"/>
          <w:footerReference w:type="default" r:id="rId9"/>
          <w:headerReference w:type="first" r:id="rId10"/>
          <w:pgSz w:w="11906" w:h="16838"/>
          <w:pgMar w:top="1418" w:right="1418" w:bottom="1418" w:left="1418" w:header="708" w:footer="708" w:gutter="0"/>
          <w:cols w:space="708"/>
          <w:docGrid w:linePitch="360"/>
        </w:sectPr>
      </w:pPr>
      <w:r w:rsidRPr="0087324D">
        <w:t xml:space="preserve">Gliwice, </w:t>
      </w:r>
      <w:r w:rsidR="00241E80">
        <w:t>kwiecień</w:t>
      </w:r>
      <w:r w:rsidRPr="0087324D">
        <w:t>2024</w:t>
      </w:r>
    </w:p>
    <w:p w:rsidR="0087324D" w:rsidRPr="0087324D" w:rsidRDefault="0087324D" w:rsidP="006B0CA0">
      <w:pPr>
        <w:pStyle w:val="Nagwek1"/>
      </w:pPr>
      <w:bookmarkStart w:id="1" w:name="_Toc163121719"/>
      <w:r w:rsidRPr="0087324D">
        <w:lastRenderedPageBreak/>
        <w:t>Oczekiwany kształt udzielania informacji</w:t>
      </w:r>
      <w:bookmarkEnd w:id="1"/>
    </w:p>
    <w:p w:rsidR="00F65266" w:rsidRPr="0087324D" w:rsidRDefault="00F65266" w:rsidP="00F65266">
      <w:bookmarkStart w:id="2" w:name="_Toc163121720"/>
      <w:r w:rsidRPr="0087324D">
        <w:t>W ramach odpowiedzi, oczekiwane jest udzielenie przez Państwa firmę ustrukturalizowanej odpowiedzi w kilku obszarach:</w:t>
      </w:r>
    </w:p>
    <w:p w:rsidR="00F65266" w:rsidRPr="0087324D" w:rsidRDefault="00F65266" w:rsidP="00F65266">
      <w:pPr>
        <w:pStyle w:val="Akapitzlist"/>
        <w:numPr>
          <w:ilvl w:val="0"/>
          <w:numId w:val="2"/>
        </w:numPr>
        <w:ind w:left="360"/>
      </w:pPr>
      <w:r w:rsidRPr="00F95A5F">
        <w:rPr>
          <w:b/>
        </w:rPr>
        <w:t>Informacje podstawowe</w:t>
      </w:r>
      <w:r w:rsidRPr="0087324D">
        <w:t>, gdzie zawarte będą informacje dotyczące Państwa firmy;</w:t>
      </w:r>
    </w:p>
    <w:p w:rsidR="00F65266" w:rsidRPr="0087324D" w:rsidRDefault="00F65266" w:rsidP="00F65266">
      <w:pPr>
        <w:pStyle w:val="Akapitzlist"/>
        <w:numPr>
          <w:ilvl w:val="0"/>
          <w:numId w:val="2"/>
        </w:numPr>
        <w:ind w:left="360"/>
      </w:pPr>
      <w:r w:rsidRPr="00F95A5F">
        <w:rPr>
          <w:b/>
        </w:rPr>
        <w:t>Wycena</w:t>
      </w:r>
      <w:r w:rsidRPr="0087324D">
        <w:t>, gdzie określone będą koszty budowy i wdrożenia systemu</w:t>
      </w:r>
      <w:r>
        <w:t xml:space="preserve"> oraz utrzymania</w:t>
      </w:r>
      <w:r w:rsidRPr="0087324D">
        <w:t>;</w:t>
      </w:r>
    </w:p>
    <w:p w:rsidR="00F65266" w:rsidRPr="0087324D" w:rsidRDefault="00F65266" w:rsidP="00F65266">
      <w:pPr>
        <w:pStyle w:val="Akapitzlist"/>
        <w:numPr>
          <w:ilvl w:val="0"/>
          <w:numId w:val="2"/>
        </w:numPr>
        <w:ind w:left="360"/>
      </w:pPr>
      <w:r w:rsidRPr="00F95A5F">
        <w:rPr>
          <w:b/>
        </w:rPr>
        <w:t>Harmonogram realizacji</w:t>
      </w:r>
      <w:r w:rsidRPr="0087324D">
        <w:t>, gdzie oczekujemy krótkiej tabeli dotyczącej przewidywanego przez Państwa harmonogramu realizacji poszczególnych zadań w projekcie</w:t>
      </w:r>
      <w:r>
        <w:t xml:space="preserve"> (max czas realizacji zamówienia, od jego rozpoczęcia do zakończenia</w:t>
      </w:r>
      <w:r w:rsidR="00494BF1">
        <w:t>,</w:t>
      </w:r>
      <w:r>
        <w:t xml:space="preserve"> podpisany protokół odbioru pracy</w:t>
      </w:r>
      <w:r w:rsidR="00494BF1">
        <w:t>,</w:t>
      </w:r>
      <w:r>
        <w:t xml:space="preserve"> to 12 m-cy.</w:t>
      </w:r>
      <w:r w:rsidR="00494BF1">
        <w:t>)</w:t>
      </w:r>
    </w:p>
    <w:p w:rsidR="0087324D" w:rsidRPr="0087324D" w:rsidRDefault="0087324D" w:rsidP="006B0CA0">
      <w:pPr>
        <w:pStyle w:val="Nagwek2"/>
      </w:pPr>
      <w:r w:rsidRPr="0087324D">
        <w:t>Informacje podstawowe</w:t>
      </w:r>
      <w:bookmarkEnd w:id="2"/>
    </w:p>
    <w:p w:rsidR="0087324D" w:rsidRPr="0087324D" w:rsidRDefault="0087324D" w:rsidP="00B67E1C">
      <w:r w:rsidRPr="0087324D">
        <w:t>Prosimy o dostarczenie informacji o Państwa firmie w następującym kształcie:</w:t>
      </w:r>
    </w:p>
    <w:tbl>
      <w:tblPr>
        <w:tblStyle w:val="Tabela-Siatka"/>
        <w:tblW w:w="0" w:type="auto"/>
        <w:tblLook w:val="04A0"/>
      </w:tblPr>
      <w:tblGrid>
        <w:gridCol w:w="3727"/>
        <w:gridCol w:w="5559"/>
      </w:tblGrid>
      <w:tr w:rsidR="0087324D" w:rsidRPr="00155355" w:rsidTr="00673EFC">
        <w:trPr>
          <w:trHeight w:val="567"/>
        </w:trPr>
        <w:tc>
          <w:tcPr>
            <w:tcW w:w="3728" w:type="dxa"/>
            <w:shd w:val="clear" w:color="auto" w:fill="D9D9D9"/>
            <w:vAlign w:val="center"/>
            <w:hideMark/>
          </w:tcPr>
          <w:p w:rsidR="0087324D" w:rsidRPr="00155355" w:rsidRDefault="0087324D" w:rsidP="00B91467">
            <w:pPr>
              <w:spacing w:before="0"/>
              <w:jc w:val="left"/>
              <w:rPr>
                <w:b/>
                <w:bCs/>
              </w:rPr>
            </w:pPr>
            <w:bookmarkStart w:id="3" w:name="_Hlk6207569"/>
            <w:r w:rsidRPr="00155355">
              <w:rPr>
                <w:b/>
                <w:bCs/>
              </w:rPr>
              <w:t>Nazwa</w:t>
            </w:r>
          </w:p>
        </w:tc>
        <w:tc>
          <w:tcPr>
            <w:tcW w:w="5560" w:type="dxa"/>
            <w:vAlign w:val="center"/>
            <w:hideMark/>
          </w:tcPr>
          <w:p w:rsidR="0087324D" w:rsidRPr="00155355" w:rsidRDefault="0087324D" w:rsidP="00B91467">
            <w:pPr>
              <w:spacing w:before="0"/>
              <w:jc w:val="left"/>
              <w:rPr>
                <w:sz w:val="20"/>
                <w:szCs w:val="20"/>
              </w:rPr>
            </w:pPr>
            <w:r w:rsidRPr="00155355">
              <w:rPr>
                <w:sz w:val="20"/>
                <w:szCs w:val="20"/>
              </w:rPr>
              <w:t> </w:t>
            </w:r>
          </w:p>
        </w:tc>
      </w:tr>
      <w:tr w:rsidR="0087324D" w:rsidRPr="00155355" w:rsidTr="00673EFC">
        <w:trPr>
          <w:trHeight w:val="567"/>
        </w:trPr>
        <w:tc>
          <w:tcPr>
            <w:tcW w:w="3728" w:type="dxa"/>
            <w:shd w:val="clear" w:color="auto" w:fill="D9D9D9"/>
            <w:vAlign w:val="center"/>
            <w:hideMark/>
          </w:tcPr>
          <w:p w:rsidR="0087324D" w:rsidRPr="00155355" w:rsidRDefault="0087324D" w:rsidP="00B91467">
            <w:pPr>
              <w:spacing w:before="0"/>
              <w:jc w:val="left"/>
              <w:rPr>
                <w:b/>
                <w:bCs/>
              </w:rPr>
            </w:pPr>
            <w:r w:rsidRPr="00155355">
              <w:rPr>
                <w:b/>
                <w:bCs/>
              </w:rPr>
              <w:t>Dane teleadresowe</w:t>
            </w:r>
          </w:p>
        </w:tc>
        <w:tc>
          <w:tcPr>
            <w:tcW w:w="5560" w:type="dxa"/>
            <w:vAlign w:val="center"/>
            <w:hideMark/>
          </w:tcPr>
          <w:p w:rsidR="0087324D" w:rsidRPr="00155355" w:rsidRDefault="0087324D" w:rsidP="00B91467">
            <w:pPr>
              <w:spacing w:before="0"/>
              <w:jc w:val="left"/>
              <w:rPr>
                <w:sz w:val="20"/>
                <w:szCs w:val="20"/>
              </w:rPr>
            </w:pPr>
            <w:r w:rsidRPr="00155355">
              <w:rPr>
                <w:sz w:val="20"/>
                <w:szCs w:val="20"/>
              </w:rPr>
              <w:t> </w:t>
            </w:r>
          </w:p>
        </w:tc>
      </w:tr>
      <w:tr w:rsidR="0087324D" w:rsidRPr="00155355" w:rsidTr="00673EFC">
        <w:trPr>
          <w:trHeight w:val="567"/>
        </w:trPr>
        <w:tc>
          <w:tcPr>
            <w:tcW w:w="3728" w:type="dxa"/>
            <w:shd w:val="clear" w:color="auto" w:fill="D9D9D9"/>
            <w:vAlign w:val="center"/>
            <w:hideMark/>
          </w:tcPr>
          <w:p w:rsidR="0087324D" w:rsidRPr="00155355" w:rsidRDefault="0087324D" w:rsidP="00B91467">
            <w:pPr>
              <w:spacing w:before="0"/>
              <w:jc w:val="left"/>
              <w:rPr>
                <w:b/>
                <w:bCs/>
              </w:rPr>
            </w:pPr>
            <w:r w:rsidRPr="00155355">
              <w:rPr>
                <w:b/>
                <w:bCs/>
              </w:rPr>
              <w:t>Osoba kontaktowa</w:t>
            </w:r>
          </w:p>
        </w:tc>
        <w:tc>
          <w:tcPr>
            <w:tcW w:w="5560" w:type="dxa"/>
            <w:vAlign w:val="center"/>
            <w:hideMark/>
          </w:tcPr>
          <w:p w:rsidR="0087324D" w:rsidRPr="00155355" w:rsidRDefault="0087324D" w:rsidP="00B91467">
            <w:pPr>
              <w:spacing w:before="0"/>
              <w:jc w:val="left"/>
              <w:rPr>
                <w:sz w:val="20"/>
                <w:szCs w:val="20"/>
              </w:rPr>
            </w:pPr>
            <w:r w:rsidRPr="00155355">
              <w:rPr>
                <w:sz w:val="20"/>
                <w:szCs w:val="20"/>
              </w:rPr>
              <w:t> </w:t>
            </w:r>
          </w:p>
        </w:tc>
      </w:tr>
      <w:tr w:rsidR="0087324D" w:rsidRPr="00155355" w:rsidTr="00673EFC">
        <w:trPr>
          <w:trHeight w:val="567"/>
        </w:trPr>
        <w:tc>
          <w:tcPr>
            <w:tcW w:w="3728" w:type="dxa"/>
            <w:shd w:val="clear" w:color="auto" w:fill="D9D9D9"/>
            <w:vAlign w:val="center"/>
            <w:hideMark/>
          </w:tcPr>
          <w:p w:rsidR="0087324D" w:rsidRPr="00155355" w:rsidRDefault="0087324D" w:rsidP="00B91467">
            <w:pPr>
              <w:spacing w:before="0"/>
              <w:jc w:val="left"/>
              <w:rPr>
                <w:b/>
                <w:bCs/>
              </w:rPr>
            </w:pPr>
            <w:r w:rsidRPr="00155355">
              <w:rPr>
                <w:b/>
                <w:bCs/>
              </w:rPr>
              <w:t>Numer telefonu do osoby kontaktowej</w:t>
            </w:r>
          </w:p>
        </w:tc>
        <w:tc>
          <w:tcPr>
            <w:tcW w:w="5560" w:type="dxa"/>
            <w:vAlign w:val="center"/>
            <w:hideMark/>
          </w:tcPr>
          <w:p w:rsidR="0087324D" w:rsidRPr="00155355" w:rsidRDefault="0087324D" w:rsidP="00B91467">
            <w:pPr>
              <w:spacing w:before="0"/>
              <w:jc w:val="left"/>
              <w:rPr>
                <w:sz w:val="20"/>
                <w:szCs w:val="20"/>
              </w:rPr>
            </w:pPr>
            <w:r w:rsidRPr="00155355">
              <w:rPr>
                <w:sz w:val="20"/>
                <w:szCs w:val="20"/>
              </w:rPr>
              <w:t> </w:t>
            </w:r>
          </w:p>
        </w:tc>
      </w:tr>
      <w:tr w:rsidR="0087324D" w:rsidRPr="00155355" w:rsidTr="00673EFC">
        <w:trPr>
          <w:trHeight w:val="567"/>
        </w:trPr>
        <w:tc>
          <w:tcPr>
            <w:tcW w:w="3728" w:type="dxa"/>
            <w:shd w:val="clear" w:color="auto" w:fill="D9D9D9"/>
            <w:vAlign w:val="center"/>
            <w:hideMark/>
          </w:tcPr>
          <w:p w:rsidR="0087324D" w:rsidRPr="00155355" w:rsidRDefault="0087324D" w:rsidP="00B91467">
            <w:pPr>
              <w:spacing w:before="0"/>
              <w:jc w:val="left"/>
              <w:rPr>
                <w:b/>
                <w:bCs/>
              </w:rPr>
            </w:pPr>
            <w:r w:rsidRPr="00155355">
              <w:rPr>
                <w:b/>
                <w:bCs/>
              </w:rPr>
              <w:t>Adres e-mail do osoby kontaktowej</w:t>
            </w:r>
          </w:p>
        </w:tc>
        <w:tc>
          <w:tcPr>
            <w:tcW w:w="5560" w:type="dxa"/>
            <w:vAlign w:val="center"/>
            <w:hideMark/>
          </w:tcPr>
          <w:p w:rsidR="0087324D" w:rsidRPr="00155355" w:rsidRDefault="0087324D" w:rsidP="00B91467">
            <w:pPr>
              <w:spacing w:before="0"/>
              <w:jc w:val="left"/>
              <w:rPr>
                <w:sz w:val="20"/>
                <w:szCs w:val="20"/>
              </w:rPr>
            </w:pPr>
            <w:r w:rsidRPr="00155355">
              <w:rPr>
                <w:sz w:val="20"/>
                <w:szCs w:val="20"/>
              </w:rPr>
              <w:t> </w:t>
            </w:r>
          </w:p>
        </w:tc>
      </w:tr>
    </w:tbl>
    <w:p w:rsidR="0087324D" w:rsidRPr="0087324D" w:rsidRDefault="0087324D" w:rsidP="006B0CA0">
      <w:pPr>
        <w:pStyle w:val="Nagwek2"/>
      </w:pPr>
      <w:bookmarkStart w:id="4" w:name="_Toc163121721"/>
      <w:bookmarkEnd w:id="3"/>
      <w:r w:rsidRPr="0087324D">
        <w:t>Wycena</w:t>
      </w:r>
      <w:bookmarkEnd w:id="4"/>
    </w:p>
    <w:p w:rsidR="00494BF1" w:rsidRPr="0087324D" w:rsidRDefault="00494BF1" w:rsidP="00494BF1">
      <w:r w:rsidRPr="0087324D">
        <w:t>Prosimy o określenie łącznej wyceny przedmiotu zapytania</w:t>
      </w:r>
      <w:r>
        <w:t xml:space="preserve"> oraz wskazanie kosztu utrzymania systemu przez okres</w:t>
      </w:r>
      <w:r w:rsidRPr="00BA2139">
        <w:t>12 miesięcy + 4 lata od dnia podpisania protokołu odbioru pracy.</w:t>
      </w:r>
      <w:r>
        <w:t xml:space="preserve"> Należy podać w wycenie koszt utrzymania w okresie 12 miesięcy oraz oddzielnie na każdy kolejny rok (czyli za 1 rok, za 2 rok, za 3 rok i za 4 rok). </w:t>
      </w:r>
      <w:r w:rsidRPr="0087324D">
        <w:t>Wycenę prosimy podać w następującym kształcie:</w:t>
      </w:r>
    </w:p>
    <w:tbl>
      <w:tblPr>
        <w:tblStyle w:val="Tabela-Siatka"/>
        <w:tblW w:w="5000" w:type="pct"/>
        <w:tblLook w:val="04A0"/>
      </w:tblPr>
      <w:tblGrid>
        <w:gridCol w:w="3078"/>
        <w:gridCol w:w="1713"/>
        <w:gridCol w:w="2248"/>
        <w:gridCol w:w="2247"/>
      </w:tblGrid>
      <w:tr w:rsidR="00BE3B7A" w:rsidRPr="00155355" w:rsidTr="00402455">
        <w:trPr>
          <w:trHeight w:val="567"/>
        </w:trPr>
        <w:tc>
          <w:tcPr>
            <w:tcW w:w="1657" w:type="pct"/>
            <w:shd w:val="clear" w:color="auto" w:fill="D9D9D9"/>
            <w:vAlign w:val="center"/>
          </w:tcPr>
          <w:p w:rsidR="00BE3B7A" w:rsidRPr="00155355" w:rsidRDefault="00BE3B7A" w:rsidP="00402455">
            <w:pPr>
              <w:spacing w:before="0"/>
              <w:jc w:val="center"/>
              <w:rPr>
                <w:b/>
                <w:bCs/>
              </w:rPr>
            </w:pPr>
            <w:r w:rsidRPr="00155355">
              <w:rPr>
                <w:rFonts w:eastAsia="Calibri"/>
                <w:b/>
                <w:bCs/>
              </w:rPr>
              <w:t>Elementy przedmiotu zapytania do wyceny</w:t>
            </w:r>
          </w:p>
        </w:tc>
        <w:tc>
          <w:tcPr>
            <w:tcW w:w="922" w:type="pct"/>
            <w:shd w:val="clear" w:color="auto" w:fill="D9D9D9"/>
            <w:vAlign w:val="center"/>
          </w:tcPr>
          <w:p w:rsidR="00BE3B7A" w:rsidRPr="00155355" w:rsidRDefault="00BE3B7A" w:rsidP="00402455">
            <w:pPr>
              <w:spacing w:before="0"/>
              <w:jc w:val="center"/>
              <w:rPr>
                <w:b/>
                <w:bCs/>
              </w:rPr>
            </w:pPr>
            <w:r w:rsidRPr="00155355">
              <w:rPr>
                <w:b/>
                <w:bCs/>
              </w:rPr>
              <w:t>Wycena PLN (netto)</w:t>
            </w:r>
          </w:p>
        </w:tc>
        <w:tc>
          <w:tcPr>
            <w:tcW w:w="1210" w:type="pct"/>
            <w:shd w:val="clear" w:color="auto" w:fill="D9D9D9"/>
            <w:vAlign w:val="center"/>
          </w:tcPr>
          <w:p w:rsidR="00BE3B7A" w:rsidRPr="00155355" w:rsidRDefault="00BE3B7A" w:rsidP="00402455">
            <w:pPr>
              <w:spacing w:befor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wota s</w:t>
            </w:r>
            <w:r w:rsidRPr="00155355">
              <w:rPr>
                <w:b/>
                <w:bCs/>
              </w:rPr>
              <w:t>łownie</w:t>
            </w:r>
          </w:p>
        </w:tc>
        <w:tc>
          <w:tcPr>
            <w:tcW w:w="1210" w:type="pct"/>
            <w:shd w:val="clear" w:color="auto" w:fill="D9D9D9"/>
            <w:vAlign w:val="center"/>
          </w:tcPr>
          <w:p w:rsidR="00BE3B7A" w:rsidRPr="00155355" w:rsidRDefault="00BE3B7A" w:rsidP="00402455">
            <w:pPr>
              <w:spacing w:befor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pis</w:t>
            </w:r>
          </w:p>
        </w:tc>
      </w:tr>
      <w:tr w:rsidR="00BE3B7A" w:rsidRPr="00155355" w:rsidTr="00402455">
        <w:trPr>
          <w:trHeight w:val="567"/>
        </w:trPr>
        <w:tc>
          <w:tcPr>
            <w:tcW w:w="1657" w:type="pct"/>
            <w:shd w:val="clear" w:color="auto" w:fill="D9D9D9"/>
            <w:vAlign w:val="center"/>
          </w:tcPr>
          <w:p w:rsidR="00BE3B7A" w:rsidRPr="00155355" w:rsidRDefault="00BE3B7A" w:rsidP="00B91467">
            <w:pPr>
              <w:spacing w:before="0"/>
              <w:jc w:val="left"/>
            </w:pPr>
            <w:r w:rsidRPr="00155355">
              <w:rPr>
                <w:rFonts w:eastAsia="Calibri"/>
              </w:rPr>
              <w:t>Infrastruktura</w:t>
            </w:r>
            <w:r>
              <w:rPr>
                <w:rFonts w:eastAsia="Calibri"/>
              </w:rPr>
              <w:t xml:space="preserve"> (3.1.I)</w:t>
            </w:r>
          </w:p>
        </w:tc>
        <w:tc>
          <w:tcPr>
            <w:tcW w:w="922" w:type="pct"/>
            <w:vAlign w:val="center"/>
          </w:tcPr>
          <w:p w:rsidR="00BE3B7A" w:rsidRPr="00155355" w:rsidRDefault="00BE3B7A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  <w:tc>
          <w:tcPr>
            <w:tcW w:w="1210" w:type="pct"/>
            <w:vAlign w:val="center"/>
          </w:tcPr>
          <w:p w:rsidR="00BE3B7A" w:rsidRPr="00155355" w:rsidRDefault="00BE3B7A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  <w:tc>
          <w:tcPr>
            <w:tcW w:w="1210" w:type="pct"/>
          </w:tcPr>
          <w:p w:rsidR="00BE3B7A" w:rsidRPr="00155355" w:rsidRDefault="00BE3B7A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</w:tr>
      <w:tr w:rsidR="00BE3B7A" w:rsidRPr="00155355" w:rsidTr="00402455">
        <w:trPr>
          <w:trHeight w:val="567"/>
        </w:trPr>
        <w:tc>
          <w:tcPr>
            <w:tcW w:w="1657" w:type="pct"/>
            <w:shd w:val="clear" w:color="auto" w:fill="D9D9D9"/>
            <w:vAlign w:val="center"/>
          </w:tcPr>
          <w:p w:rsidR="00BE3B7A" w:rsidRPr="00155355" w:rsidRDefault="00BE3B7A" w:rsidP="00B91467">
            <w:pPr>
              <w:spacing w:before="0"/>
              <w:jc w:val="left"/>
            </w:pPr>
            <w:r w:rsidRPr="00155355">
              <w:rPr>
                <w:rFonts w:eastAsia="Calibri"/>
              </w:rPr>
              <w:t>Analiza</w:t>
            </w:r>
          </w:p>
        </w:tc>
        <w:tc>
          <w:tcPr>
            <w:tcW w:w="922" w:type="pct"/>
            <w:vAlign w:val="center"/>
          </w:tcPr>
          <w:p w:rsidR="00BE3B7A" w:rsidRPr="00155355" w:rsidRDefault="00BE3B7A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  <w:tc>
          <w:tcPr>
            <w:tcW w:w="1210" w:type="pct"/>
            <w:vAlign w:val="center"/>
          </w:tcPr>
          <w:p w:rsidR="00BE3B7A" w:rsidRPr="00155355" w:rsidRDefault="00BE3B7A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  <w:tc>
          <w:tcPr>
            <w:tcW w:w="1210" w:type="pct"/>
          </w:tcPr>
          <w:p w:rsidR="00BE3B7A" w:rsidRPr="00155355" w:rsidRDefault="00BE3B7A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</w:tr>
      <w:tr w:rsidR="00BE3B7A" w:rsidRPr="00155355" w:rsidTr="00402455">
        <w:trPr>
          <w:trHeight w:val="567"/>
        </w:trPr>
        <w:tc>
          <w:tcPr>
            <w:tcW w:w="1657" w:type="pct"/>
            <w:shd w:val="clear" w:color="auto" w:fill="D9D9D9"/>
            <w:vAlign w:val="center"/>
          </w:tcPr>
          <w:p w:rsidR="00BE3B7A" w:rsidRPr="00155355" w:rsidRDefault="00BE3B7A" w:rsidP="00B91467">
            <w:pPr>
              <w:spacing w:before="0"/>
              <w:jc w:val="left"/>
            </w:pPr>
            <w:r w:rsidRPr="00155355">
              <w:rPr>
                <w:rFonts w:eastAsia="Calibri"/>
              </w:rPr>
              <w:t>Implementacja</w:t>
            </w:r>
          </w:p>
        </w:tc>
        <w:tc>
          <w:tcPr>
            <w:tcW w:w="922" w:type="pct"/>
            <w:vAlign w:val="center"/>
          </w:tcPr>
          <w:p w:rsidR="00BE3B7A" w:rsidRPr="00155355" w:rsidRDefault="00BE3B7A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  <w:tc>
          <w:tcPr>
            <w:tcW w:w="1210" w:type="pct"/>
            <w:vAlign w:val="center"/>
          </w:tcPr>
          <w:p w:rsidR="00BE3B7A" w:rsidRPr="00155355" w:rsidRDefault="00BE3B7A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  <w:tc>
          <w:tcPr>
            <w:tcW w:w="1210" w:type="pct"/>
          </w:tcPr>
          <w:p w:rsidR="00BE3B7A" w:rsidRPr="00155355" w:rsidRDefault="00BE3B7A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</w:tr>
      <w:tr w:rsidR="00BE3B7A" w:rsidRPr="00155355" w:rsidTr="00402455">
        <w:trPr>
          <w:trHeight w:val="567"/>
        </w:trPr>
        <w:tc>
          <w:tcPr>
            <w:tcW w:w="1657" w:type="pct"/>
            <w:shd w:val="clear" w:color="auto" w:fill="D9D9D9"/>
            <w:vAlign w:val="center"/>
          </w:tcPr>
          <w:p w:rsidR="00BE3B7A" w:rsidRPr="00155355" w:rsidRDefault="00BE3B7A" w:rsidP="00B91467">
            <w:pPr>
              <w:spacing w:before="0"/>
              <w:jc w:val="left"/>
            </w:pPr>
            <w:r w:rsidRPr="00155355">
              <w:rPr>
                <w:rFonts w:eastAsia="Calibri"/>
              </w:rPr>
              <w:t>Testy</w:t>
            </w:r>
          </w:p>
        </w:tc>
        <w:tc>
          <w:tcPr>
            <w:tcW w:w="922" w:type="pct"/>
            <w:vAlign w:val="center"/>
          </w:tcPr>
          <w:p w:rsidR="00BE3B7A" w:rsidRPr="00155355" w:rsidRDefault="00BE3B7A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  <w:tc>
          <w:tcPr>
            <w:tcW w:w="1210" w:type="pct"/>
            <w:vAlign w:val="center"/>
          </w:tcPr>
          <w:p w:rsidR="00BE3B7A" w:rsidRPr="00155355" w:rsidRDefault="00BE3B7A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  <w:tc>
          <w:tcPr>
            <w:tcW w:w="1210" w:type="pct"/>
          </w:tcPr>
          <w:p w:rsidR="00BE3B7A" w:rsidRPr="00155355" w:rsidRDefault="00BE3B7A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</w:tr>
      <w:tr w:rsidR="00BE3B7A" w:rsidRPr="00155355" w:rsidTr="00402455">
        <w:trPr>
          <w:trHeight w:val="567"/>
        </w:trPr>
        <w:tc>
          <w:tcPr>
            <w:tcW w:w="1657" w:type="pct"/>
            <w:shd w:val="clear" w:color="auto" w:fill="D9D9D9"/>
            <w:vAlign w:val="center"/>
          </w:tcPr>
          <w:p w:rsidR="00BE3B7A" w:rsidRPr="00155355" w:rsidRDefault="00BE3B7A" w:rsidP="00B91467">
            <w:pPr>
              <w:spacing w:before="0"/>
              <w:jc w:val="left"/>
            </w:pPr>
            <w:r w:rsidRPr="00155355">
              <w:rPr>
                <w:rFonts w:eastAsia="Calibri"/>
              </w:rPr>
              <w:t>Utrzymanie (12 miesięcy, serwis oraz infrastruktura)</w:t>
            </w:r>
          </w:p>
        </w:tc>
        <w:tc>
          <w:tcPr>
            <w:tcW w:w="922" w:type="pct"/>
            <w:vAlign w:val="center"/>
          </w:tcPr>
          <w:p w:rsidR="00BE3B7A" w:rsidRPr="00155355" w:rsidRDefault="00BE3B7A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  <w:tc>
          <w:tcPr>
            <w:tcW w:w="1210" w:type="pct"/>
            <w:vAlign w:val="center"/>
          </w:tcPr>
          <w:p w:rsidR="00BE3B7A" w:rsidRPr="00155355" w:rsidRDefault="00BE3B7A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  <w:tc>
          <w:tcPr>
            <w:tcW w:w="1210" w:type="pct"/>
          </w:tcPr>
          <w:p w:rsidR="00BE3B7A" w:rsidRPr="00155355" w:rsidRDefault="00BE3B7A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</w:tr>
      <w:tr w:rsidR="00AD5A1F" w:rsidRPr="00155355" w:rsidTr="00402455">
        <w:trPr>
          <w:trHeight w:val="567"/>
        </w:trPr>
        <w:tc>
          <w:tcPr>
            <w:tcW w:w="1657" w:type="pct"/>
            <w:shd w:val="clear" w:color="auto" w:fill="D9D9D9"/>
            <w:vAlign w:val="center"/>
          </w:tcPr>
          <w:p w:rsidR="00AD5A1F" w:rsidRPr="00155355" w:rsidRDefault="00AD5A1F" w:rsidP="00AD5A1F">
            <w:pPr>
              <w:spacing w:before="0"/>
              <w:jc w:val="left"/>
              <w:rPr>
                <w:rFonts w:eastAsia="Calibri"/>
              </w:rPr>
            </w:pPr>
            <w:r w:rsidRPr="00155355">
              <w:rPr>
                <w:rFonts w:eastAsia="Calibri"/>
              </w:rPr>
              <w:lastRenderedPageBreak/>
              <w:t>Utrzymanie (</w:t>
            </w:r>
            <w:r>
              <w:rPr>
                <w:rFonts w:eastAsia="Calibri"/>
              </w:rPr>
              <w:t>pierwszy rok po obowiązkowych 12 miesiącach utrzymania</w:t>
            </w:r>
            <w:r w:rsidRPr="00155355">
              <w:rPr>
                <w:rFonts w:eastAsia="Calibri"/>
              </w:rPr>
              <w:t>, serwis oraz infrastruktura)</w:t>
            </w:r>
          </w:p>
        </w:tc>
        <w:tc>
          <w:tcPr>
            <w:tcW w:w="922" w:type="pct"/>
            <w:vAlign w:val="center"/>
          </w:tcPr>
          <w:p w:rsidR="00AD5A1F" w:rsidRPr="00155355" w:rsidRDefault="00AD5A1F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  <w:tc>
          <w:tcPr>
            <w:tcW w:w="1210" w:type="pct"/>
            <w:vAlign w:val="center"/>
          </w:tcPr>
          <w:p w:rsidR="00AD5A1F" w:rsidRPr="00155355" w:rsidRDefault="00AD5A1F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  <w:tc>
          <w:tcPr>
            <w:tcW w:w="1210" w:type="pct"/>
          </w:tcPr>
          <w:p w:rsidR="00AD5A1F" w:rsidRPr="00155355" w:rsidRDefault="00AD5A1F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</w:tr>
      <w:tr w:rsidR="00AD5A1F" w:rsidRPr="00155355" w:rsidTr="00402455">
        <w:trPr>
          <w:trHeight w:val="567"/>
        </w:trPr>
        <w:tc>
          <w:tcPr>
            <w:tcW w:w="1657" w:type="pct"/>
            <w:shd w:val="clear" w:color="auto" w:fill="D9D9D9"/>
            <w:vAlign w:val="center"/>
          </w:tcPr>
          <w:p w:rsidR="00AD5A1F" w:rsidRPr="00155355" w:rsidRDefault="00AD5A1F" w:rsidP="00AD5A1F">
            <w:pPr>
              <w:spacing w:before="0"/>
              <w:jc w:val="left"/>
              <w:rPr>
                <w:rFonts w:eastAsia="Calibri"/>
              </w:rPr>
            </w:pPr>
            <w:r w:rsidRPr="00155355">
              <w:rPr>
                <w:rFonts w:eastAsia="Calibri"/>
              </w:rPr>
              <w:t>Utrzymanie (</w:t>
            </w:r>
            <w:r>
              <w:rPr>
                <w:rFonts w:eastAsia="Calibri"/>
              </w:rPr>
              <w:t>drugi rok po obowiązkowych 12 miesiącach utrzymania</w:t>
            </w:r>
            <w:r w:rsidRPr="00155355">
              <w:rPr>
                <w:rFonts w:eastAsia="Calibri"/>
              </w:rPr>
              <w:t>, serwis oraz infrastruktura)</w:t>
            </w:r>
          </w:p>
        </w:tc>
        <w:tc>
          <w:tcPr>
            <w:tcW w:w="922" w:type="pct"/>
            <w:vAlign w:val="center"/>
          </w:tcPr>
          <w:p w:rsidR="00AD5A1F" w:rsidRPr="00155355" w:rsidRDefault="00AD5A1F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  <w:tc>
          <w:tcPr>
            <w:tcW w:w="1210" w:type="pct"/>
            <w:vAlign w:val="center"/>
          </w:tcPr>
          <w:p w:rsidR="00AD5A1F" w:rsidRPr="00155355" w:rsidRDefault="00AD5A1F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  <w:tc>
          <w:tcPr>
            <w:tcW w:w="1210" w:type="pct"/>
          </w:tcPr>
          <w:p w:rsidR="00AD5A1F" w:rsidRPr="00155355" w:rsidRDefault="00AD5A1F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</w:tr>
      <w:tr w:rsidR="00AD5A1F" w:rsidRPr="00155355" w:rsidTr="00402455">
        <w:trPr>
          <w:trHeight w:val="567"/>
        </w:trPr>
        <w:tc>
          <w:tcPr>
            <w:tcW w:w="1657" w:type="pct"/>
            <w:shd w:val="clear" w:color="auto" w:fill="D9D9D9"/>
            <w:vAlign w:val="center"/>
          </w:tcPr>
          <w:p w:rsidR="00AD5A1F" w:rsidRPr="00155355" w:rsidRDefault="00AD5A1F" w:rsidP="00AD5A1F">
            <w:pPr>
              <w:spacing w:before="0"/>
              <w:jc w:val="left"/>
              <w:rPr>
                <w:rFonts w:eastAsia="Calibri"/>
              </w:rPr>
            </w:pPr>
            <w:r w:rsidRPr="00155355">
              <w:rPr>
                <w:rFonts w:eastAsia="Calibri"/>
              </w:rPr>
              <w:t>Utrzymanie (</w:t>
            </w:r>
            <w:r>
              <w:rPr>
                <w:rFonts w:eastAsia="Calibri"/>
              </w:rPr>
              <w:t>trzeci rok po obowiązkowych 12 miesiącach utrzymania</w:t>
            </w:r>
            <w:r w:rsidRPr="00155355">
              <w:rPr>
                <w:rFonts w:eastAsia="Calibri"/>
              </w:rPr>
              <w:t>, serwis oraz infrastruktura)</w:t>
            </w:r>
          </w:p>
        </w:tc>
        <w:tc>
          <w:tcPr>
            <w:tcW w:w="922" w:type="pct"/>
            <w:vAlign w:val="center"/>
          </w:tcPr>
          <w:p w:rsidR="00AD5A1F" w:rsidRPr="00155355" w:rsidRDefault="00AD5A1F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  <w:tc>
          <w:tcPr>
            <w:tcW w:w="1210" w:type="pct"/>
            <w:vAlign w:val="center"/>
          </w:tcPr>
          <w:p w:rsidR="00AD5A1F" w:rsidRPr="00155355" w:rsidRDefault="00AD5A1F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  <w:tc>
          <w:tcPr>
            <w:tcW w:w="1210" w:type="pct"/>
          </w:tcPr>
          <w:p w:rsidR="00AD5A1F" w:rsidRPr="00155355" w:rsidRDefault="00AD5A1F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</w:tr>
      <w:tr w:rsidR="00AD5A1F" w:rsidRPr="00155355" w:rsidTr="00402455">
        <w:trPr>
          <w:trHeight w:val="567"/>
        </w:trPr>
        <w:tc>
          <w:tcPr>
            <w:tcW w:w="1657" w:type="pct"/>
            <w:shd w:val="clear" w:color="auto" w:fill="D9D9D9"/>
            <w:vAlign w:val="center"/>
          </w:tcPr>
          <w:p w:rsidR="00AD5A1F" w:rsidRPr="00155355" w:rsidRDefault="00AD5A1F" w:rsidP="00AD5A1F">
            <w:pPr>
              <w:spacing w:before="0"/>
              <w:jc w:val="left"/>
              <w:rPr>
                <w:rFonts w:eastAsia="Calibri"/>
              </w:rPr>
            </w:pPr>
            <w:r w:rsidRPr="00155355">
              <w:rPr>
                <w:rFonts w:eastAsia="Calibri"/>
              </w:rPr>
              <w:t>Utrzymanie (</w:t>
            </w:r>
            <w:r>
              <w:rPr>
                <w:rFonts w:eastAsia="Calibri"/>
              </w:rPr>
              <w:t>czwarty rok po obowiązkowych 12 miesiącach utrzymania</w:t>
            </w:r>
            <w:r w:rsidRPr="00155355">
              <w:rPr>
                <w:rFonts w:eastAsia="Calibri"/>
              </w:rPr>
              <w:t>, serwis oraz infrastruktura)</w:t>
            </w:r>
          </w:p>
        </w:tc>
        <w:tc>
          <w:tcPr>
            <w:tcW w:w="922" w:type="pct"/>
            <w:vAlign w:val="center"/>
          </w:tcPr>
          <w:p w:rsidR="00AD5A1F" w:rsidRPr="00155355" w:rsidRDefault="00AD5A1F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  <w:tc>
          <w:tcPr>
            <w:tcW w:w="1210" w:type="pct"/>
            <w:vAlign w:val="center"/>
          </w:tcPr>
          <w:p w:rsidR="00AD5A1F" w:rsidRPr="00155355" w:rsidRDefault="00AD5A1F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  <w:tc>
          <w:tcPr>
            <w:tcW w:w="1210" w:type="pct"/>
          </w:tcPr>
          <w:p w:rsidR="00AD5A1F" w:rsidRPr="00155355" w:rsidRDefault="00AD5A1F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</w:tr>
      <w:tr w:rsidR="00BE3B7A" w:rsidRPr="00155355" w:rsidTr="00402455">
        <w:trPr>
          <w:trHeight w:val="567"/>
        </w:trPr>
        <w:tc>
          <w:tcPr>
            <w:tcW w:w="1657" w:type="pct"/>
            <w:shd w:val="clear" w:color="auto" w:fill="D9D9D9"/>
            <w:vAlign w:val="center"/>
          </w:tcPr>
          <w:p w:rsidR="00BE3B7A" w:rsidRPr="00155355" w:rsidRDefault="00BE3B7A" w:rsidP="00B91467">
            <w:pPr>
              <w:spacing w:before="0"/>
              <w:jc w:val="left"/>
            </w:pPr>
            <w:r w:rsidRPr="00155355">
              <w:rPr>
                <w:rFonts w:eastAsia="Calibri"/>
              </w:rPr>
              <w:t>Średni koszt 1 rbg dodatkowych prac rozwojowych</w:t>
            </w:r>
          </w:p>
        </w:tc>
        <w:tc>
          <w:tcPr>
            <w:tcW w:w="922" w:type="pct"/>
            <w:vAlign w:val="center"/>
          </w:tcPr>
          <w:p w:rsidR="00BE3B7A" w:rsidRPr="00155355" w:rsidRDefault="00BE3B7A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  <w:tc>
          <w:tcPr>
            <w:tcW w:w="1210" w:type="pct"/>
            <w:vAlign w:val="center"/>
          </w:tcPr>
          <w:p w:rsidR="00BE3B7A" w:rsidRPr="00155355" w:rsidRDefault="00BE3B7A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  <w:tc>
          <w:tcPr>
            <w:tcW w:w="1210" w:type="pct"/>
          </w:tcPr>
          <w:p w:rsidR="00BE3B7A" w:rsidRPr="00155355" w:rsidRDefault="00BE3B7A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</w:tr>
    </w:tbl>
    <w:p w:rsidR="00873BFF" w:rsidRDefault="00873BFF" w:rsidP="00873BFF">
      <w:bookmarkStart w:id="5" w:name="_Hlk6207645"/>
    </w:p>
    <w:p w:rsidR="00873BFF" w:rsidRDefault="00873BFF">
      <w:pPr>
        <w:spacing w:before="0" w:line="259" w:lineRule="auto"/>
        <w:jc w:val="left"/>
        <w:rPr>
          <w:rFonts w:ascii="Calibri" w:eastAsia="Calibri" w:hAnsi="Calibri" w:cs="Calibri"/>
          <w:b/>
          <w:bCs/>
          <w:color w:val="000000"/>
          <w:kern w:val="0"/>
          <w:sz w:val="28"/>
          <w:szCs w:val="28"/>
        </w:rPr>
      </w:pPr>
      <w:r>
        <w:br w:type="page"/>
      </w:r>
    </w:p>
    <w:p w:rsidR="0087324D" w:rsidRPr="0087324D" w:rsidRDefault="00295082" w:rsidP="006B0CA0">
      <w:pPr>
        <w:pStyle w:val="Nagwek2"/>
      </w:pPr>
      <w:bookmarkStart w:id="6" w:name="_Toc163121722"/>
      <w:r>
        <w:lastRenderedPageBreak/>
        <w:t>Wzgl</w:t>
      </w:r>
      <w:r w:rsidR="004712B3">
        <w:t>ę</w:t>
      </w:r>
      <w:r>
        <w:t>dny h</w:t>
      </w:r>
      <w:r w:rsidR="0087324D" w:rsidRPr="0087324D">
        <w:t>armonogram realizacji</w:t>
      </w:r>
      <w:bookmarkEnd w:id="6"/>
    </w:p>
    <w:bookmarkEnd w:id="5"/>
    <w:p w:rsidR="0087324D" w:rsidRPr="0087324D" w:rsidRDefault="0087324D" w:rsidP="00B67E1C">
      <w:r w:rsidRPr="0087324D">
        <w:t xml:space="preserve">Prosimy o określenie zadań niezbędnych do realizacji </w:t>
      </w:r>
      <w:r w:rsidR="009E1CCE">
        <w:t>przedmiotu zamówienia</w:t>
      </w:r>
      <w:r w:rsidRPr="0087324D">
        <w:t>. Dla każdego z zadań prosimy o określenie orientacyjnego terminu rozpoczęcia i zakończ</w:t>
      </w:r>
      <w:r w:rsidR="00360924">
        <w:t>enia jego realizacji. Prosimy o </w:t>
      </w:r>
      <w:r w:rsidRPr="0087324D">
        <w:t>dostarczenie informacji o harmonogramie w następującym kształcie</w:t>
      </w:r>
      <w:r w:rsidR="003E2540">
        <w:t xml:space="preserve"> (gdzie </w:t>
      </w:r>
      <w:r w:rsidR="00C22FF8">
        <w:t>X</w:t>
      </w:r>
      <w:r w:rsidR="003E2540">
        <w:t xml:space="preserve"> to data zawarcia umowy, a </w:t>
      </w:r>
      <w:r w:rsidR="00C22FF8">
        <w:t>Y</w:t>
      </w:r>
      <w:r w:rsidR="003E2540">
        <w:t xml:space="preserve"> to czas potrzebny na realizację wyrażony w tygodniach</w:t>
      </w:r>
      <w:r w:rsidR="00C22FF8">
        <w:t>)</w:t>
      </w:r>
      <w:r w:rsidRPr="0087324D">
        <w:t>:</w:t>
      </w:r>
    </w:p>
    <w:tbl>
      <w:tblPr>
        <w:tblStyle w:val="Tabela-Siatka"/>
        <w:tblW w:w="9351" w:type="dxa"/>
        <w:tblLook w:val="04A0"/>
      </w:tblPr>
      <w:tblGrid>
        <w:gridCol w:w="675"/>
        <w:gridCol w:w="6691"/>
        <w:gridCol w:w="1985"/>
      </w:tblGrid>
      <w:tr w:rsidR="00B67E1C" w:rsidRPr="00155355" w:rsidTr="00402455">
        <w:trPr>
          <w:trHeight w:val="567"/>
        </w:trPr>
        <w:tc>
          <w:tcPr>
            <w:tcW w:w="675" w:type="dxa"/>
            <w:shd w:val="clear" w:color="auto" w:fill="D9D9D9"/>
            <w:vAlign w:val="center"/>
          </w:tcPr>
          <w:p w:rsidR="0087324D" w:rsidRPr="00155355" w:rsidRDefault="0087324D" w:rsidP="00402455">
            <w:pPr>
              <w:spacing w:before="0"/>
              <w:jc w:val="center"/>
              <w:rPr>
                <w:b/>
                <w:bCs/>
              </w:rPr>
            </w:pPr>
            <w:bookmarkStart w:id="7" w:name="_Hlk6207658"/>
            <w:r w:rsidRPr="00155355">
              <w:rPr>
                <w:b/>
                <w:bCs/>
              </w:rPr>
              <w:t>Lp.</w:t>
            </w:r>
          </w:p>
        </w:tc>
        <w:tc>
          <w:tcPr>
            <w:tcW w:w="6691" w:type="dxa"/>
            <w:shd w:val="clear" w:color="auto" w:fill="D9D9D9"/>
            <w:vAlign w:val="center"/>
          </w:tcPr>
          <w:p w:rsidR="0087324D" w:rsidRPr="00155355" w:rsidRDefault="0087324D" w:rsidP="00402455">
            <w:pPr>
              <w:spacing w:before="0"/>
              <w:jc w:val="center"/>
              <w:rPr>
                <w:b/>
                <w:bCs/>
              </w:rPr>
            </w:pPr>
            <w:r w:rsidRPr="00155355">
              <w:rPr>
                <w:b/>
                <w:bCs/>
              </w:rPr>
              <w:t>Nazwa zadania</w:t>
            </w:r>
          </w:p>
        </w:tc>
        <w:tc>
          <w:tcPr>
            <w:tcW w:w="1985" w:type="dxa"/>
            <w:shd w:val="clear" w:color="auto" w:fill="D9D9D9"/>
            <w:vAlign w:val="center"/>
          </w:tcPr>
          <w:p w:rsidR="0087324D" w:rsidRPr="00155355" w:rsidRDefault="00155355" w:rsidP="00402455">
            <w:pPr>
              <w:spacing w:befor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zas</w:t>
            </w:r>
            <w:r w:rsidR="00FD576C" w:rsidRPr="00155355">
              <w:rPr>
                <w:b/>
                <w:bCs/>
              </w:rPr>
              <w:t>realizacji</w:t>
            </w:r>
          </w:p>
        </w:tc>
      </w:tr>
      <w:tr w:rsidR="0087324D" w:rsidRPr="00155355" w:rsidTr="004B0CD4">
        <w:trPr>
          <w:trHeight w:val="567"/>
        </w:trPr>
        <w:tc>
          <w:tcPr>
            <w:tcW w:w="675" w:type="dxa"/>
            <w:shd w:val="clear" w:color="auto" w:fill="D9D9D9" w:themeFill="background1" w:themeFillShade="D9"/>
            <w:vAlign w:val="center"/>
          </w:tcPr>
          <w:p w:rsidR="0087324D" w:rsidRPr="00155355" w:rsidRDefault="0087324D" w:rsidP="00B91467">
            <w:pPr>
              <w:spacing w:before="0"/>
              <w:jc w:val="left"/>
              <w:rPr>
                <w:sz w:val="20"/>
                <w:szCs w:val="20"/>
              </w:rPr>
            </w:pPr>
            <w:r w:rsidRPr="00155355">
              <w:rPr>
                <w:sz w:val="20"/>
                <w:szCs w:val="20"/>
              </w:rPr>
              <w:t>1</w:t>
            </w:r>
          </w:p>
        </w:tc>
        <w:tc>
          <w:tcPr>
            <w:tcW w:w="6691" w:type="dxa"/>
            <w:shd w:val="clear" w:color="auto" w:fill="D9D9D9" w:themeFill="background1" w:themeFillShade="D9"/>
            <w:vAlign w:val="center"/>
          </w:tcPr>
          <w:p w:rsidR="0087324D" w:rsidRPr="00155355" w:rsidRDefault="004B0CD4" w:rsidP="00B91467">
            <w:pPr>
              <w:spacing w:before="0"/>
              <w:jc w:val="left"/>
              <w:rPr>
                <w:sz w:val="20"/>
                <w:szCs w:val="20"/>
              </w:rPr>
            </w:pPr>
            <w:r w:rsidRPr="00155355">
              <w:rPr>
                <w:sz w:val="20"/>
                <w:szCs w:val="20"/>
              </w:rPr>
              <w:t>Podpisanie umowy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:rsidR="0087324D" w:rsidRPr="00155355" w:rsidRDefault="004B0CD4" w:rsidP="00B91467">
            <w:pPr>
              <w:spacing w:before="0"/>
              <w:jc w:val="left"/>
              <w:rPr>
                <w:sz w:val="20"/>
                <w:szCs w:val="20"/>
              </w:rPr>
            </w:pPr>
            <w:r w:rsidRPr="00155355">
              <w:rPr>
                <w:sz w:val="20"/>
                <w:szCs w:val="20"/>
              </w:rPr>
              <w:t>X</w:t>
            </w:r>
          </w:p>
        </w:tc>
      </w:tr>
      <w:tr w:rsidR="0087324D" w:rsidRPr="00155355" w:rsidTr="00C22FF8">
        <w:trPr>
          <w:trHeight w:val="567"/>
        </w:trPr>
        <w:tc>
          <w:tcPr>
            <w:tcW w:w="675" w:type="dxa"/>
            <w:vAlign w:val="center"/>
          </w:tcPr>
          <w:p w:rsidR="0087324D" w:rsidRPr="00155355" w:rsidRDefault="0087324D" w:rsidP="00B91467">
            <w:pPr>
              <w:spacing w:before="0"/>
              <w:jc w:val="left"/>
              <w:rPr>
                <w:sz w:val="20"/>
                <w:szCs w:val="20"/>
              </w:rPr>
            </w:pPr>
            <w:r w:rsidRPr="00155355">
              <w:rPr>
                <w:sz w:val="20"/>
                <w:szCs w:val="20"/>
              </w:rPr>
              <w:t>2</w:t>
            </w:r>
          </w:p>
        </w:tc>
        <w:tc>
          <w:tcPr>
            <w:tcW w:w="6691" w:type="dxa"/>
            <w:vAlign w:val="center"/>
          </w:tcPr>
          <w:p w:rsidR="0087324D" w:rsidRPr="00155355" w:rsidRDefault="0087324D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  <w:tc>
          <w:tcPr>
            <w:tcW w:w="1985" w:type="dxa"/>
            <w:vAlign w:val="center"/>
          </w:tcPr>
          <w:p w:rsidR="0087324D" w:rsidRPr="00155355" w:rsidRDefault="00C22FF8" w:rsidP="00B91467">
            <w:pPr>
              <w:spacing w:before="0"/>
              <w:jc w:val="left"/>
              <w:rPr>
                <w:sz w:val="20"/>
                <w:szCs w:val="20"/>
              </w:rPr>
            </w:pPr>
            <w:r w:rsidRPr="00155355">
              <w:rPr>
                <w:sz w:val="20"/>
                <w:szCs w:val="20"/>
              </w:rPr>
              <w:t>X+Y</w:t>
            </w:r>
          </w:p>
        </w:tc>
      </w:tr>
      <w:tr w:rsidR="00AE0A08" w:rsidRPr="00155355" w:rsidTr="00C22FF8">
        <w:trPr>
          <w:trHeight w:val="567"/>
        </w:trPr>
        <w:tc>
          <w:tcPr>
            <w:tcW w:w="675" w:type="dxa"/>
            <w:vAlign w:val="center"/>
          </w:tcPr>
          <w:p w:rsidR="00AE0A08" w:rsidRPr="00155355" w:rsidRDefault="00F56E86" w:rsidP="00B91467">
            <w:pPr>
              <w:spacing w:before="0"/>
              <w:jc w:val="left"/>
              <w:rPr>
                <w:sz w:val="20"/>
                <w:szCs w:val="20"/>
              </w:rPr>
            </w:pPr>
            <w:r w:rsidRPr="00155355">
              <w:rPr>
                <w:sz w:val="20"/>
                <w:szCs w:val="20"/>
              </w:rPr>
              <w:t>3</w:t>
            </w:r>
          </w:p>
        </w:tc>
        <w:tc>
          <w:tcPr>
            <w:tcW w:w="6691" w:type="dxa"/>
            <w:vAlign w:val="center"/>
          </w:tcPr>
          <w:p w:rsidR="00AE0A08" w:rsidRPr="00155355" w:rsidRDefault="00AE0A08" w:rsidP="00B91467">
            <w:pPr>
              <w:spacing w:before="0"/>
              <w:jc w:val="left"/>
              <w:rPr>
                <w:sz w:val="20"/>
                <w:szCs w:val="20"/>
              </w:rPr>
            </w:pPr>
          </w:p>
        </w:tc>
        <w:tc>
          <w:tcPr>
            <w:tcW w:w="1985" w:type="dxa"/>
            <w:vAlign w:val="center"/>
          </w:tcPr>
          <w:p w:rsidR="00AE0A08" w:rsidRPr="00155355" w:rsidRDefault="00C22FF8" w:rsidP="00B91467">
            <w:pPr>
              <w:spacing w:before="0"/>
              <w:jc w:val="left"/>
              <w:rPr>
                <w:sz w:val="20"/>
                <w:szCs w:val="20"/>
              </w:rPr>
            </w:pPr>
            <w:r w:rsidRPr="00155355">
              <w:rPr>
                <w:sz w:val="20"/>
                <w:szCs w:val="20"/>
              </w:rPr>
              <w:t>X+Y</w:t>
            </w:r>
          </w:p>
        </w:tc>
      </w:tr>
      <w:bookmarkEnd w:id="7"/>
    </w:tbl>
    <w:p w:rsidR="0023606A" w:rsidRDefault="0023606A" w:rsidP="00B67E1C"/>
    <w:sectPr w:rsidR="0023606A" w:rsidSect="00307665">
      <w:footerReference w:type="first" r:id="rId11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4D9850F3" w15:done="0"/>
  <w15:commentEx w15:paraId="06DE0BEB" w15:done="0"/>
  <w15:commentEx w15:paraId="246C0FF2" w15:paraIdParent="06DE0BEB" w15:done="0"/>
  <w15:commentEx w15:paraId="66720A33" w15:paraIdParent="06DE0BEB" w15:done="0"/>
  <w15:commentEx w15:paraId="590408A5" w15:done="0"/>
  <w15:commentEx w15:paraId="6728D307" w15:done="0"/>
  <w15:commentEx w15:paraId="30A52DF0" w15:done="0"/>
  <w15:commentEx w15:paraId="2612837F" w15:paraIdParent="30A52DF0" w15:done="0"/>
  <w15:commentEx w15:paraId="4E9108D3" w15:done="0"/>
  <w15:commentEx w15:paraId="3BCE4302" w15:paraIdParent="4E9108D3" w15:done="0"/>
  <w15:commentEx w15:paraId="78CEAD2C" w15:paraIdParent="4E9108D3" w15:done="0"/>
  <w15:commentEx w15:paraId="256F9D2E" w15:done="0"/>
  <w15:commentEx w15:paraId="050548BE" w15:paraIdParent="256F9D2E" w15:done="0"/>
  <w15:commentEx w15:paraId="6BED40DF" w15:paraIdParent="256F9D2E" w15:done="0"/>
  <w15:commentEx w15:paraId="22260602" w15:done="0"/>
  <w15:commentEx w15:paraId="37FE197A" w15:paraIdParent="22260602" w15:done="0"/>
  <w15:commentEx w15:paraId="3BBD9C2E" w15:done="0"/>
  <w15:commentEx w15:paraId="5973E4A5" w15:paraIdParent="3BBD9C2E" w15:done="0"/>
  <w15:commentEx w15:paraId="78132EF1" w15:paraIdParent="3BBD9C2E" w15:done="0"/>
  <w15:commentEx w15:paraId="5676BD64" w15:paraIdParent="3BBD9C2E" w15:done="0"/>
  <w15:commentEx w15:paraId="6D18666A" w15:done="0"/>
  <w15:commentEx w15:paraId="5C1DE0E6" w15:paraIdParent="6D18666A" w15:done="0"/>
  <w15:commentEx w15:paraId="097EEAE5" w15:done="0"/>
  <w15:commentEx w15:paraId="2952FFE8" w15:paraIdParent="097EEAE5" w15:done="0"/>
  <w15:commentEx w15:paraId="24B5196E" w15:done="0"/>
  <w15:commentEx w15:paraId="1BB6F852" w15:done="0"/>
  <w15:commentEx w15:paraId="24CAF0CA" w15:done="0"/>
  <w15:commentEx w15:paraId="585055D0" w15:done="0"/>
  <w15:commentEx w15:paraId="69E17707" w15:paraIdParent="585055D0" w15:done="0"/>
  <w15:commentEx w15:paraId="617B57E9" w15:done="0"/>
  <w15:commentEx w15:paraId="39EB73E2" w15:paraIdParent="617B57E9" w15:done="0"/>
  <w15:commentEx w15:paraId="37E13F9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19BC74E3" w16cex:dateUtc="2024-03-10T14:54:00Z"/>
  <w16cex:commentExtensible w16cex:durableId="0F9E31FB" w16cex:dateUtc="2024-03-14T13:13:00Z"/>
  <w16cex:commentExtensible w16cex:durableId="53BAFC56" w16cex:dateUtc="2024-03-28T19:07:00Z"/>
  <w16cex:commentExtensible w16cex:durableId="0E9EA95D" w16cex:dateUtc="2024-03-14T13:50:00Z"/>
  <w16cex:commentExtensible w16cex:durableId="1FAE4FAA" w16cex:dateUtc="2024-03-01T10:34:00Z"/>
  <w16cex:commentExtensible w16cex:durableId="022B7F10" w16cex:dateUtc="2024-03-14T14:33:00Z"/>
  <w16cex:commentExtensible w16cex:durableId="2D9FCB95" w16cex:dateUtc="2024-03-26T10:58:00Z"/>
  <w16cex:commentExtensible w16cex:durableId="3C1FED1F" w16cex:dateUtc="2024-03-10T18:21:00Z"/>
  <w16cex:commentExtensible w16cex:durableId="5FB85F83" w16cex:dateUtc="2024-03-14T14:45:00Z"/>
  <w16cex:commentExtensible w16cex:durableId="56CE416E" w16cex:dateUtc="2024-03-26T07:50:00Z"/>
  <w16cex:commentExtensible w16cex:durableId="1C7050DE" w16cex:dateUtc="2024-03-10T18:41:00Z"/>
  <w16cex:commentExtensible w16cex:durableId="1168311A" w16cex:dateUtc="2024-03-14T11:39:00Z"/>
  <w16cex:commentExtensible w16cex:durableId="3D6DD646" w16cex:dateUtc="2024-03-01T10:44:00Z"/>
  <w16cex:commentExtensible w16cex:durableId="6A727ED2" w16cex:dateUtc="2024-03-10T18:42:00Z"/>
  <w16cex:commentExtensible w16cex:durableId="15F2D3C7" w16cex:dateUtc="2024-03-14T11:40:00Z"/>
  <w16cex:commentExtensible w16cex:durableId="53D0EDC7" w16cex:dateUtc="2024-03-28T19:22:00Z"/>
  <w16cex:commentExtensible w16cex:durableId="722F4443" w16cex:dateUtc="2024-03-10T18:41:00Z"/>
  <w16cex:commentExtensible w16cex:durableId="4C4484A2" w16cex:dateUtc="2024-03-14T11:39:00Z"/>
  <w16cex:commentExtensible w16cex:durableId="4755E6B4" w16cex:dateUtc="2024-03-14T11:10:00Z"/>
  <w16cex:commentExtensible w16cex:durableId="4E8910C4" w16cex:dateUtc="2024-03-14T15:05:00Z"/>
  <w16cex:commentExtensible w16cex:durableId="2ED9F217" w16cex:dateUtc="2024-03-14T11:54:00Z"/>
  <w16cex:commentExtensible w16cex:durableId="7D5D646D" w16cex:dateUtc="2024-03-14T15:17:00Z"/>
  <w16cex:commentExtensible w16cex:durableId="64039149" w16cex:dateUtc="2024-03-28T19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4D9850F3" w16cid:durableId="65D3E38A"/>
  <w16cid:commentId w16cid:paraId="06DE0BEB" w16cid:durableId="19BC74E3"/>
  <w16cid:commentId w16cid:paraId="246C0FF2" w16cid:durableId="0F9E31FB"/>
  <w16cid:commentId w16cid:paraId="66720A33" w16cid:durableId="53BAFC56"/>
  <w16cid:commentId w16cid:paraId="590408A5" w16cid:durableId="63022C97"/>
  <w16cid:commentId w16cid:paraId="6728D307" w16cid:durableId="03F8A0D1"/>
  <w16cid:commentId w16cid:paraId="30A52DF0" w16cid:durableId="299CB4F1"/>
  <w16cid:commentId w16cid:paraId="2612837F" w16cid:durableId="0E9EA95D"/>
  <w16cid:commentId w16cid:paraId="4E9108D3" w16cid:durableId="1FAE4FAA"/>
  <w16cid:commentId w16cid:paraId="3BCE4302" w16cid:durableId="022B7F10"/>
  <w16cid:commentId w16cid:paraId="78CEAD2C" w16cid:durableId="2D9FCB95"/>
  <w16cid:commentId w16cid:paraId="256F9D2E" w16cid:durableId="3C1FED1F"/>
  <w16cid:commentId w16cid:paraId="050548BE" w16cid:durableId="5FB85F83"/>
  <w16cid:commentId w16cid:paraId="6BED40DF" w16cid:durableId="56CE416E"/>
  <w16cid:commentId w16cid:paraId="22260602" w16cid:durableId="1C7050DE"/>
  <w16cid:commentId w16cid:paraId="37FE197A" w16cid:durableId="1168311A"/>
  <w16cid:commentId w16cid:paraId="3BBD9C2E" w16cid:durableId="3D6DD646"/>
  <w16cid:commentId w16cid:paraId="5973E4A5" w16cid:durableId="6A727ED2"/>
  <w16cid:commentId w16cid:paraId="78132EF1" w16cid:durableId="15F2D3C7"/>
  <w16cid:commentId w16cid:paraId="5676BD64" w16cid:durableId="53D0EDC7"/>
  <w16cid:commentId w16cid:paraId="6D18666A" w16cid:durableId="722F4443"/>
  <w16cid:commentId w16cid:paraId="5C1DE0E6" w16cid:durableId="4C4484A2"/>
  <w16cid:commentId w16cid:paraId="097EEAE5" w16cid:durableId="605174A3"/>
  <w16cid:commentId w16cid:paraId="2952FFE8" w16cid:durableId="4755E6B4"/>
  <w16cid:commentId w16cid:paraId="24B5196E" w16cid:durableId="4E8910C4"/>
  <w16cid:commentId w16cid:paraId="1BB6F852" w16cid:durableId="0BBBE0BC"/>
  <w16cid:commentId w16cid:paraId="24CAF0CA" w16cid:durableId="2ED9F217"/>
  <w16cid:commentId w16cid:paraId="585055D0" w16cid:durableId="3E722726"/>
  <w16cid:commentId w16cid:paraId="69E17707" w16cid:durableId="7D5D646D"/>
  <w16cid:commentId w16cid:paraId="617B57E9" w16cid:durableId="1AC43C63"/>
  <w16cid:commentId w16cid:paraId="39EB73E2" w16cid:durableId="64039149"/>
  <w16cid:commentId w16cid:paraId="37E13F91" w16cid:durableId="1D04B0E8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51173" w:rsidRDefault="00251173" w:rsidP="00927909">
      <w:pPr>
        <w:spacing w:before="0" w:after="0" w:line="240" w:lineRule="auto"/>
      </w:pPr>
      <w:r>
        <w:separator/>
      </w:r>
    </w:p>
  </w:endnote>
  <w:endnote w:type="continuationSeparator" w:id="1">
    <w:p w:rsidR="00251173" w:rsidRDefault="00251173" w:rsidP="00927909">
      <w:pPr>
        <w:spacing w:before="0" w:after="0" w:line="240" w:lineRule="auto"/>
      </w:pPr>
      <w:r>
        <w:continuationSeparator/>
      </w:r>
    </w:p>
  </w:endnote>
  <w:endnote w:type="continuationNotice" w:id="2">
    <w:p w:rsidR="00251173" w:rsidRDefault="00251173">
      <w:pPr>
        <w:spacing w:before="0"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93358182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8636F6" w:rsidRDefault="006A2362">
        <w:pPr>
          <w:pStyle w:val="Stopka"/>
          <w:pBdr>
            <w:top w:val="single" w:sz="4" w:space="1" w:color="D9D9D9" w:themeColor="background1" w:themeShade="D9"/>
          </w:pBdr>
          <w:rPr>
            <w:b/>
            <w:bCs/>
          </w:rPr>
        </w:pPr>
        <w:r w:rsidRPr="006A2362">
          <w:fldChar w:fldCharType="begin"/>
        </w:r>
        <w:r w:rsidR="008636F6">
          <w:instrText>PAGE   \* MERGEFORMAT</w:instrText>
        </w:r>
        <w:r w:rsidRPr="006A2362">
          <w:fldChar w:fldCharType="separate"/>
        </w:r>
        <w:r w:rsidR="00A80155" w:rsidRPr="00A80155">
          <w:rPr>
            <w:b/>
            <w:bCs/>
            <w:noProof/>
          </w:rPr>
          <w:t>4</w:t>
        </w:r>
        <w:r>
          <w:rPr>
            <w:b/>
            <w:bCs/>
          </w:rPr>
          <w:fldChar w:fldCharType="end"/>
        </w:r>
        <w:r w:rsidR="008636F6">
          <w:rPr>
            <w:b/>
            <w:bCs/>
          </w:rPr>
          <w:t xml:space="preserve"> | </w:t>
        </w:r>
        <w:r w:rsidR="008636F6">
          <w:rPr>
            <w:color w:val="7F7F7F" w:themeColor="background1" w:themeShade="7F"/>
            <w:spacing w:val="60"/>
          </w:rPr>
          <w:t>Strona</w:t>
        </w:r>
      </w:p>
    </w:sdtContent>
  </w:sdt>
  <w:p w:rsidR="008636F6" w:rsidRDefault="008636F6" w:rsidP="00B67E1C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36F6" w:rsidRDefault="006A2362">
    <w:pPr>
      <w:pStyle w:val="Stopka"/>
      <w:pBdr>
        <w:top w:val="single" w:sz="4" w:space="1" w:color="D9D9D9" w:themeColor="background1" w:themeShade="D9"/>
      </w:pBdr>
      <w:rPr>
        <w:b/>
        <w:bCs/>
      </w:rPr>
    </w:pPr>
    <w:r w:rsidRPr="006A2362">
      <w:fldChar w:fldCharType="begin"/>
    </w:r>
    <w:r w:rsidR="008636F6">
      <w:instrText>PAGE   \* MERGEFORMAT</w:instrText>
    </w:r>
    <w:r w:rsidRPr="006A2362">
      <w:fldChar w:fldCharType="separate"/>
    </w:r>
    <w:r w:rsidR="008636F6" w:rsidRPr="00AF0DEF">
      <w:rPr>
        <w:b/>
        <w:bCs/>
        <w:noProof/>
      </w:rPr>
      <w:t>3</w:t>
    </w:r>
    <w:r>
      <w:rPr>
        <w:b/>
        <w:bCs/>
      </w:rPr>
      <w:fldChar w:fldCharType="end"/>
    </w:r>
    <w:r w:rsidR="008636F6">
      <w:rPr>
        <w:b/>
        <w:bCs/>
      </w:rPr>
      <w:t xml:space="preserve"> | </w:t>
    </w:r>
    <w:r w:rsidR="008636F6">
      <w:rPr>
        <w:color w:val="7F7F7F" w:themeColor="background1" w:themeShade="7F"/>
        <w:spacing w:val="60"/>
      </w:rPr>
      <w:t>Strona</w:t>
    </w:r>
    <w:r>
      <w:rPr>
        <w:spacing w:val="60"/>
      </w:rPr>
    </w:r>
  </w:p>
  <w:p w:rsidR="008636F6" w:rsidRPr="00927909" w:rsidRDefault="008636F6" w:rsidP="00927909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51173" w:rsidRDefault="00251173" w:rsidP="00927909">
      <w:pPr>
        <w:spacing w:before="0" w:after="0" w:line="240" w:lineRule="auto"/>
      </w:pPr>
      <w:r>
        <w:separator/>
      </w:r>
    </w:p>
  </w:footnote>
  <w:footnote w:type="continuationSeparator" w:id="1">
    <w:p w:rsidR="00251173" w:rsidRDefault="00251173" w:rsidP="00927909">
      <w:pPr>
        <w:spacing w:before="0" w:after="0" w:line="240" w:lineRule="auto"/>
      </w:pPr>
      <w:r>
        <w:continuationSeparator/>
      </w:r>
    </w:p>
  </w:footnote>
  <w:footnote w:type="continuationNotice" w:id="2">
    <w:p w:rsidR="00251173" w:rsidRDefault="00251173">
      <w:pPr>
        <w:spacing w:before="0"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36F6" w:rsidRDefault="008636F6" w:rsidP="009C796C">
    <w:pPr>
      <w:pStyle w:val="Nagwek"/>
      <w:tabs>
        <w:tab w:val="left" w:pos="3210"/>
      </w:tabs>
      <w:jc w:val="center"/>
    </w:pPr>
    <w:r>
      <w:rPr>
        <w:noProof/>
        <w:lang w:eastAsia="pl-PL"/>
      </w:rPr>
      <w:drawing>
        <wp:inline distT="0" distB="0" distL="0" distR="0">
          <wp:extent cx="1200150" cy="478631"/>
          <wp:effectExtent l="0" t="0" r="0" b="0"/>
          <wp:docPr id="3" name="Obraz 3" descr="e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e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0150" cy="4786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rPr>
        <w:noProof/>
        <w:lang w:eastAsia="pl-PL"/>
      </w:rPr>
      <w:drawing>
        <wp:inline distT="0" distB="0" distL="0" distR="0">
          <wp:extent cx="1590675" cy="427745"/>
          <wp:effectExtent l="0" t="0" r="0" b="0"/>
          <wp:docPr id="4" name="Obraz 4" descr="NCBR (PL)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NCBR (PL)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427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636F6" w:rsidRDefault="008636F6">
    <w:pPr>
      <w:pStyle w:val="Nagwek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36F6" w:rsidRDefault="008636F6">
    <w:pPr>
      <w:pStyle w:val="Nagwek"/>
    </w:pPr>
    <w:r>
      <w:rPr>
        <w:noProof/>
        <w:lang w:eastAsia="pl-PL"/>
      </w:rPr>
      <w:drawing>
        <wp:inline distT="0" distB="0" distL="0" distR="0">
          <wp:extent cx="1200150" cy="478631"/>
          <wp:effectExtent l="0" t="0" r="0" b="0"/>
          <wp:docPr id="1" name="Obraz 1" descr="e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e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0150" cy="4786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  <w:lang w:eastAsia="pl-PL"/>
      </w:rPr>
      <w:drawing>
        <wp:inline distT="0" distB="0" distL="0" distR="0">
          <wp:extent cx="1590675" cy="427745"/>
          <wp:effectExtent l="0" t="0" r="0" b="0"/>
          <wp:docPr id="2" name="Obraz 2" descr="NCBR (PL)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NCBR (PL)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427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372B4"/>
    <w:multiLevelType w:val="hybridMultilevel"/>
    <w:tmpl w:val="5136F926"/>
    <w:lvl w:ilvl="0" w:tplc="0415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">
    <w:nsid w:val="087E06CA"/>
    <w:multiLevelType w:val="hybridMultilevel"/>
    <w:tmpl w:val="3E56DF10"/>
    <w:lvl w:ilvl="0" w:tplc="0415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">
    <w:nsid w:val="08C93235"/>
    <w:multiLevelType w:val="hybridMultilevel"/>
    <w:tmpl w:val="90B4D3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F54E96"/>
    <w:multiLevelType w:val="hybridMultilevel"/>
    <w:tmpl w:val="2354AF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BD58D5"/>
    <w:multiLevelType w:val="hybridMultilevel"/>
    <w:tmpl w:val="32DC70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8A3FB2"/>
    <w:multiLevelType w:val="hybridMultilevel"/>
    <w:tmpl w:val="BA5042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0F7704"/>
    <w:multiLevelType w:val="hybridMultilevel"/>
    <w:tmpl w:val="61DE1FA0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36F04A9"/>
    <w:multiLevelType w:val="hybridMultilevel"/>
    <w:tmpl w:val="045EF0FE"/>
    <w:lvl w:ilvl="0" w:tplc="0415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8">
    <w:nsid w:val="23A641A1"/>
    <w:multiLevelType w:val="hybridMultilevel"/>
    <w:tmpl w:val="EAAE95BE"/>
    <w:lvl w:ilvl="0" w:tplc="0415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9">
    <w:nsid w:val="24452D71"/>
    <w:multiLevelType w:val="hybridMultilevel"/>
    <w:tmpl w:val="05BA2708"/>
    <w:lvl w:ilvl="0" w:tplc="04150001">
      <w:start w:val="1"/>
      <w:numFmt w:val="bullet"/>
      <w:lvlText w:val=""/>
      <w:lvlJc w:val="left"/>
      <w:pPr>
        <w:ind w:left="4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10">
    <w:nsid w:val="26A412AD"/>
    <w:multiLevelType w:val="hybridMultilevel"/>
    <w:tmpl w:val="1B34DAEE"/>
    <w:lvl w:ilvl="0" w:tplc="0415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1">
    <w:nsid w:val="27F6370D"/>
    <w:multiLevelType w:val="hybridMultilevel"/>
    <w:tmpl w:val="C90EAC7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89B757A"/>
    <w:multiLevelType w:val="hybridMultilevel"/>
    <w:tmpl w:val="4EBE25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9D8039E"/>
    <w:multiLevelType w:val="hybridMultilevel"/>
    <w:tmpl w:val="099644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CE87DD2"/>
    <w:multiLevelType w:val="multilevel"/>
    <w:tmpl w:val="23BEADA6"/>
    <w:lvl w:ilvl="0">
      <w:start w:val="1"/>
      <w:numFmt w:val="decimal"/>
      <w:pStyle w:val="Nagwek1"/>
      <w:lvlText w:val="%1."/>
      <w:lvlJc w:val="left"/>
      <w:pPr>
        <w:ind w:left="360" w:hanging="360"/>
      </w:pPr>
    </w:lvl>
    <w:lvl w:ilvl="1">
      <w:start w:val="1"/>
      <w:numFmt w:val="decimal"/>
      <w:pStyle w:val="Nagwek2"/>
      <w:lvlText w:val="%1.%2."/>
      <w:lvlJc w:val="left"/>
      <w:pPr>
        <w:ind w:left="792" w:hanging="432"/>
      </w:pPr>
    </w:lvl>
    <w:lvl w:ilvl="2">
      <w:start w:val="1"/>
      <w:numFmt w:val="decimal"/>
      <w:pStyle w:val="Nagwek3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2E8A1014"/>
    <w:multiLevelType w:val="hybridMultilevel"/>
    <w:tmpl w:val="154AF5EE"/>
    <w:lvl w:ilvl="0" w:tplc="0415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6">
    <w:nsid w:val="2F7D08E9"/>
    <w:multiLevelType w:val="hybridMultilevel"/>
    <w:tmpl w:val="F9F283A0"/>
    <w:lvl w:ilvl="0" w:tplc="0415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7">
    <w:nsid w:val="2FE407E8"/>
    <w:multiLevelType w:val="hybridMultilevel"/>
    <w:tmpl w:val="F5600306"/>
    <w:lvl w:ilvl="0" w:tplc="04150001">
      <w:start w:val="1"/>
      <w:numFmt w:val="bullet"/>
      <w:lvlText w:val=""/>
      <w:lvlJc w:val="left"/>
      <w:pPr>
        <w:ind w:left="4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18">
    <w:nsid w:val="30BD0066"/>
    <w:multiLevelType w:val="hybridMultilevel"/>
    <w:tmpl w:val="E9CE4B3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32467322"/>
    <w:multiLevelType w:val="hybridMultilevel"/>
    <w:tmpl w:val="538EC7F4"/>
    <w:lvl w:ilvl="0" w:tplc="04150001">
      <w:start w:val="1"/>
      <w:numFmt w:val="bullet"/>
      <w:lvlText w:val=""/>
      <w:lvlJc w:val="left"/>
      <w:pPr>
        <w:ind w:left="4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20">
    <w:nsid w:val="33532C0C"/>
    <w:multiLevelType w:val="hybridMultilevel"/>
    <w:tmpl w:val="155826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55C43C8"/>
    <w:multiLevelType w:val="hybridMultilevel"/>
    <w:tmpl w:val="3FF02AAC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65E72A7"/>
    <w:multiLevelType w:val="hybridMultilevel"/>
    <w:tmpl w:val="83DAB4F0"/>
    <w:lvl w:ilvl="0" w:tplc="0415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3">
    <w:nsid w:val="38EE36E1"/>
    <w:multiLevelType w:val="hybridMultilevel"/>
    <w:tmpl w:val="0980EAE4"/>
    <w:lvl w:ilvl="0" w:tplc="0415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4">
    <w:nsid w:val="39DC708B"/>
    <w:multiLevelType w:val="hybridMultilevel"/>
    <w:tmpl w:val="C1520FA6"/>
    <w:lvl w:ilvl="0" w:tplc="0415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5">
    <w:nsid w:val="3C4F7022"/>
    <w:multiLevelType w:val="hybridMultilevel"/>
    <w:tmpl w:val="3386FA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CF71075"/>
    <w:multiLevelType w:val="hybridMultilevel"/>
    <w:tmpl w:val="7D28EA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F1A1038"/>
    <w:multiLevelType w:val="hybridMultilevel"/>
    <w:tmpl w:val="CBC4C2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FD45B5B"/>
    <w:multiLevelType w:val="hybridMultilevel"/>
    <w:tmpl w:val="D69CC906"/>
    <w:lvl w:ilvl="0" w:tplc="0415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9">
    <w:nsid w:val="40873FCC"/>
    <w:multiLevelType w:val="hybridMultilevel"/>
    <w:tmpl w:val="74C89E7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42090BC7"/>
    <w:multiLevelType w:val="hybridMultilevel"/>
    <w:tmpl w:val="0FCE9C70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1">
    <w:nsid w:val="424169FA"/>
    <w:multiLevelType w:val="hybridMultilevel"/>
    <w:tmpl w:val="DDF220E4"/>
    <w:lvl w:ilvl="0" w:tplc="0415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2">
    <w:nsid w:val="42C40D5F"/>
    <w:multiLevelType w:val="hybridMultilevel"/>
    <w:tmpl w:val="61DE1FA0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6BB41C9"/>
    <w:multiLevelType w:val="hybridMultilevel"/>
    <w:tmpl w:val="1018E8DC"/>
    <w:lvl w:ilvl="0" w:tplc="0415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4">
    <w:nsid w:val="4CD12A07"/>
    <w:multiLevelType w:val="hybridMultilevel"/>
    <w:tmpl w:val="34D410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4D882854"/>
    <w:multiLevelType w:val="hybridMultilevel"/>
    <w:tmpl w:val="A7AE5790"/>
    <w:lvl w:ilvl="0" w:tplc="0415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6">
    <w:nsid w:val="505A4D4A"/>
    <w:multiLevelType w:val="hybridMultilevel"/>
    <w:tmpl w:val="B928C6B4"/>
    <w:lvl w:ilvl="0" w:tplc="04150001">
      <w:start w:val="1"/>
      <w:numFmt w:val="bullet"/>
      <w:lvlText w:val=""/>
      <w:lvlJc w:val="left"/>
      <w:pPr>
        <w:ind w:left="4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37">
    <w:nsid w:val="51230530"/>
    <w:multiLevelType w:val="hybridMultilevel"/>
    <w:tmpl w:val="54662B1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A3748D5"/>
    <w:multiLevelType w:val="hybridMultilevel"/>
    <w:tmpl w:val="A8EC131E"/>
    <w:lvl w:ilvl="0" w:tplc="04150001">
      <w:start w:val="1"/>
      <w:numFmt w:val="bullet"/>
      <w:lvlText w:val=""/>
      <w:lvlJc w:val="left"/>
      <w:pPr>
        <w:ind w:left="4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39">
    <w:nsid w:val="5CC53720"/>
    <w:multiLevelType w:val="hybridMultilevel"/>
    <w:tmpl w:val="04BC0546"/>
    <w:lvl w:ilvl="0" w:tplc="04150001">
      <w:start w:val="1"/>
      <w:numFmt w:val="bullet"/>
      <w:lvlText w:val=""/>
      <w:lvlJc w:val="left"/>
      <w:pPr>
        <w:ind w:left="4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40">
    <w:nsid w:val="5F0E773D"/>
    <w:multiLevelType w:val="hybridMultilevel"/>
    <w:tmpl w:val="4BE8813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60B95B9A"/>
    <w:multiLevelType w:val="hybridMultilevel"/>
    <w:tmpl w:val="3A681D94"/>
    <w:lvl w:ilvl="0" w:tplc="1EC8673C">
      <w:start w:val="1"/>
      <w:numFmt w:val="decimal"/>
      <w:pStyle w:val="NumerownaieWF"/>
      <w:lvlText w:val="WF - %1"/>
      <w:lvlJc w:val="left"/>
      <w:pPr>
        <w:ind w:left="10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2">
    <w:nsid w:val="60D34717"/>
    <w:multiLevelType w:val="hybridMultilevel"/>
    <w:tmpl w:val="122A38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4E55EA3"/>
    <w:multiLevelType w:val="hybridMultilevel"/>
    <w:tmpl w:val="B63E1B4C"/>
    <w:lvl w:ilvl="0" w:tplc="04150001">
      <w:start w:val="1"/>
      <w:numFmt w:val="bullet"/>
      <w:lvlText w:val=""/>
      <w:lvlJc w:val="left"/>
      <w:pPr>
        <w:ind w:left="4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44">
    <w:nsid w:val="657C1B8D"/>
    <w:multiLevelType w:val="hybridMultilevel"/>
    <w:tmpl w:val="5824AF6C"/>
    <w:lvl w:ilvl="0" w:tplc="04150001">
      <w:start w:val="1"/>
      <w:numFmt w:val="bullet"/>
      <w:lvlText w:val=""/>
      <w:lvlJc w:val="left"/>
      <w:pPr>
        <w:ind w:left="4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45">
    <w:nsid w:val="65EA7EE3"/>
    <w:multiLevelType w:val="hybridMultilevel"/>
    <w:tmpl w:val="4A2CCD7C"/>
    <w:lvl w:ilvl="0" w:tplc="0415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46">
    <w:nsid w:val="662F78F8"/>
    <w:multiLevelType w:val="hybridMultilevel"/>
    <w:tmpl w:val="43AECCDC"/>
    <w:lvl w:ilvl="0" w:tplc="04150001">
      <w:start w:val="1"/>
      <w:numFmt w:val="bullet"/>
      <w:lvlText w:val=""/>
      <w:lvlJc w:val="left"/>
      <w:pPr>
        <w:ind w:left="4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47">
    <w:nsid w:val="67C8276D"/>
    <w:multiLevelType w:val="hybridMultilevel"/>
    <w:tmpl w:val="6A92DDCE"/>
    <w:lvl w:ilvl="0" w:tplc="C54EC294">
      <w:start w:val="1"/>
      <w:numFmt w:val="decimal"/>
      <w:pStyle w:val="WPF"/>
      <w:lvlText w:val="WPF - %1"/>
      <w:lvlJc w:val="left"/>
      <w:pPr>
        <w:ind w:left="928" w:hanging="360"/>
      </w:pPr>
      <w:rPr>
        <w:rFonts w:ascii="Calibri Light" w:hAnsi="Calibri Light" w:cs="Calibri Light" w:hint="default"/>
        <w:b w:val="0"/>
        <w:i w:val="0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67DD6902"/>
    <w:multiLevelType w:val="hybridMultilevel"/>
    <w:tmpl w:val="7BFE1DB6"/>
    <w:lvl w:ilvl="0" w:tplc="0415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49">
    <w:nsid w:val="6B2E1100"/>
    <w:multiLevelType w:val="hybridMultilevel"/>
    <w:tmpl w:val="54662B10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6BFD181A"/>
    <w:multiLevelType w:val="hybridMultilevel"/>
    <w:tmpl w:val="9F3A091C"/>
    <w:lvl w:ilvl="0" w:tplc="04150001">
      <w:start w:val="1"/>
      <w:numFmt w:val="bullet"/>
      <w:lvlText w:val=""/>
      <w:lvlJc w:val="left"/>
      <w:pPr>
        <w:ind w:left="4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51">
    <w:nsid w:val="70A00ACB"/>
    <w:multiLevelType w:val="hybridMultilevel"/>
    <w:tmpl w:val="EE6A10D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743C7E95"/>
    <w:multiLevelType w:val="hybridMultilevel"/>
    <w:tmpl w:val="CDEC859A"/>
    <w:lvl w:ilvl="0" w:tplc="04150001">
      <w:start w:val="1"/>
      <w:numFmt w:val="bullet"/>
      <w:lvlText w:val=""/>
      <w:lvlJc w:val="left"/>
      <w:pPr>
        <w:ind w:left="4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53">
    <w:nsid w:val="761D0DFC"/>
    <w:multiLevelType w:val="hybridMultilevel"/>
    <w:tmpl w:val="DB70E7AC"/>
    <w:lvl w:ilvl="0" w:tplc="4D9E156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7C80189C"/>
    <w:multiLevelType w:val="hybridMultilevel"/>
    <w:tmpl w:val="BEBCE426"/>
    <w:lvl w:ilvl="0" w:tplc="04150001">
      <w:start w:val="1"/>
      <w:numFmt w:val="bullet"/>
      <w:lvlText w:val=""/>
      <w:lvlJc w:val="left"/>
      <w:pPr>
        <w:ind w:left="4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abstractNum w:abstractNumId="55">
    <w:nsid w:val="7CD67191"/>
    <w:multiLevelType w:val="hybridMultilevel"/>
    <w:tmpl w:val="35CE8D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>
    <w:nsid w:val="7D255B50"/>
    <w:multiLevelType w:val="hybridMultilevel"/>
    <w:tmpl w:val="A30E03AC"/>
    <w:lvl w:ilvl="0" w:tplc="04150001">
      <w:start w:val="1"/>
      <w:numFmt w:val="bullet"/>
      <w:lvlText w:val=""/>
      <w:lvlJc w:val="left"/>
      <w:pPr>
        <w:ind w:left="4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77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5"/>
  </w:num>
  <w:num w:numId="3">
    <w:abstractNumId w:val="14"/>
  </w:num>
  <w:num w:numId="4">
    <w:abstractNumId w:val="34"/>
  </w:num>
  <w:num w:numId="5">
    <w:abstractNumId w:val="12"/>
  </w:num>
  <w:num w:numId="6">
    <w:abstractNumId w:val="5"/>
  </w:num>
  <w:num w:numId="7">
    <w:abstractNumId w:val="37"/>
  </w:num>
  <w:num w:numId="8">
    <w:abstractNumId w:val="11"/>
  </w:num>
  <w:num w:numId="9">
    <w:abstractNumId w:val="26"/>
  </w:num>
  <w:num w:numId="10">
    <w:abstractNumId w:val="51"/>
  </w:num>
  <w:num w:numId="11">
    <w:abstractNumId w:val="49"/>
  </w:num>
  <w:num w:numId="12">
    <w:abstractNumId w:val="29"/>
  </w:num>
  <w:num w:numId="13">
    <w:abstractNumId w:val="44"/>
  </w:num>
  <w:num w:numId="14">
    <w:abstractNumId w:val="36"/>
  </w:num>
  <w:num w:numId="15">
    <w:abstractNumId w:val="38"/>
  </w:num>
  <w:num w:numId="16">
    <w:abstractNumId w:val="23"/>
  </w:num>
  <w:num w:numId="17">
    <w:abstractNumId w:val="8"/>
  </w:num>
  <w:num w:numId="18">
    <w:abstractNumId w:val="16"/>
  </w:num>
  <w:num w:numId="19">
    <w:abstractNumId w:val="50"/>
  </w:num>
  <w:num w:numId="20">
    <w:abstractNumId w:val="39"/>
  </w:num>
  <w:num w:numId="21">
    <w:abstractNumId w:val="43"/>
  </w:num>
  <w:num w:numId="22">
    <w:abstractNumId w:val="17"/>
  </w:num>
  <w:num w:numId="23">
    <w:abstractNumId w:val="1"/>
  </w:num>
  <w:num w:numId="24">
    <w:abstractNumId w:val="46"/>
  </w:num>
  <w:num w:numId="25">
    <w:abstractNumId w:val="9"/>
  </w:num>
  <w:num w:numId="26">
    <w:abstractNumId w:val="54"/>
  </w:num>
  <w:num w:numId="27">
    <w:abstractNumId w:val="19"/>
  </w:num>
  <w:num w:numId="28">
    <w:abstractNumId w:val="52"/>
  </w:num>
  <w:num w:numId="29">
    <w:abstractNumId w:val="56"/>
  </w:num>
  <w:num w:numId="30">
    <w:abstractNumId w:val="24"/>
  </w:num>
  <w:num w:numId="31">
    <w:abstractNumId w:val="18"/>
  </w:num>
  <w:num w:numId="32">
    <w:abstractNumId w:val="40"/>
  </w:num>
  <w:num w:numId="33">
    <w:abstractNumId w:val="41"/>
  </w:num>
  <w:num w:numId="34">
    <w:abstractNumId w:val="6"/>
  </w:num>
  <w:num w:numId="35">
    <w:abstractNumId w:val="32"/>
  </w:num>
  <w:num w:numId="36">
    <w:abstractNumId w:val="47"/>
  </w:num>
  <w:num w:numId="37">
    <w:abstractNumId w:val="22"/>
  </w:num>
  <w:num w:numId="38">
    <w:abstractNumId w:val="15"/>
  </w:num>
  <w:num w:numId="39">
    <w:abstractNumId w:val="48"/>
  </w:num>
  <w:num w:numId="40">
    <w:abstractNumId w:val="28"/>
  </w:num>
  <w:num w:numId="41">
    <w:abstractNumId w:val="10"/>
  </w:num>
  <w:num w:numId="42">
    <w:abstractNumId w:val="35"/>
  </w:num>
  <w:num w:numId="43">
    <w:abstractNumId w:val="45"/>
  </w:num>
  <w:num w:numId="44">
    <w:abstractNumId w:val="0"/>
  </w:num>
  <w:num w:numId="45">
    <w:abstractNumId w:val="33"/>
  </w:num>
  <w:num w:numId="46">
    <w:abstractNumId w:val="31"/>
  </w:num>
  <w:num w:numId="47">
    <w:abstractNumId w:val="27"/>
  </w:num>
  <w:num w:numId="48">
    <w:abstractNumId w:val="3"/>
  </w:num>
  <w:num w:numId="49">
    <w:abstractNumId w:val="53"/>
  </w:num>
  <w:num w:numId="50">
    <w:abstractNumId w:val="21"/>
  </w:num>
  <w:num w:numId="51">
    <w:abstractNumId w:val="42"/>
  </w:num>
  <w:num w:numId="52">
    <w:abstractNumId w:val="7"/>
  </w:num>
  <w:num w:numId="53">
    <w:abstractNumId w:val="2"/>
  </w:num>
  <w:num w:numId="54">
    <w:abstractNumId w:val="55"/>
  </w:num>
  <w:num w:numId="55">
    <w:abstractNumId w:val="20"/>
  </w:num>
  <w:num w:numId="56">
    <w:abstractNumId w:val="4"/>
  </w:num>
  <w:num w:numId="57">
    <w:abstractNumId w:val="30"/>
  </w:num>
  <w:numIdMacAtCleanup w:val="5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ałgorzata Dydo">
    <w15:presenceInfo w15:providerId="AD" w15:userId="S::malgorzata.dydo@redocean.pl::c34c38b6-6631-4a02-936b-5185783a454a"/>
  </w15:person>
  <w15:person w15:author="Microsoft Office User">
    <w15:presenceInfo w15:providerId="None" w15:userId="Microsoft Office User"/>
  </w15:person>
  <w15:person w15:author="Dariusz Rufin">
    <w15:presenceInfo w15:providerId="Windows Live" w15:userId="21758ae4e7ff755d"/>
  </w15:person>
  <w15:person w15:author="Sylwia Zachura">
    <w15:presenceInfo w15:providerId="AD" w15:userId="S-1-5-21-2200153947-1169870401-2664424016-1528"/>
  </w15:person>
  <w15:person w15:author="dkowol@komag.local">
    <w15:presenceInfo w15:providerId="AD" w15:userId="S-1-5-21-2200153947-1169870401-2664424016-1508"/>
  </w15:person>
  <w15:person w15:author="Henryk Ankowski">
    <w15:presenceInfo w15:providerId="AD" w15:userId="S::henryk.ankowski@redocean.pl::4fb2e79d-d6a8-4ebd-8fbd-72cddebd1872"/>
  </w15:person>
  <w15:person w15:author="Slavko Dragic">
    <w15:presenceInfo w15:providerId="AD" w15:userId="S::slavko.dragic@redocean.pl::3d32d62e-c8ae-4dad-8a64-3e2f6d4f1191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efaultTabStop w:val="708"/>
  <w:hyphenationZone w:val="425"/>
  <w:characterSpacingControl w:val="doNotCompress"/>
  <w:hdrShapeDefaults>
    <o:shapedefaults v:ext="edit" spidmax="5122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2NbU0sjAxsTQ3MDOysDRW0lEKTi0uzszPAykwrQUA790vwCwAAAA="/>
  </w:docVars>
  <w:rsids>
    <w:rsidRoot w:val="0087324D"/>
    <w:rsid w:val="0000108F"/>
    <w:rsid w:val="000071CE"/>
    <w:rsid w:val="00007251"/>
    <w:rsid w:val="0001163F"/>
    <w:rsid w:val="00012931"/>
    <w:rsid w:val="00014C58"/>
    <w:rsid w:val="00014CF6"/>
    <w:rsid w:val="00014E19"/>
    <w:rsid w:val="00020AFD"/>
    <w:rsid w:val="00020F50"/>
    <w:rsid w:val="0002238F"/>
    <w:rsid w:val="0002255F"/>
    <w:rsid w:val="000228D9"/>
    <w:rsid w:val="00023F12"/>
    <w:rsid w:val="00025C6A"/>
    <w:rsid w:val="00025CF3"/>
    <w:rsid w:val="000264FB"/>
    <w:rsid w:val="00027F5F"/>
    <w:rsid w:val="000402ED"/>
    <w:rsid w:val="000416E4"/>
    <w:rsid w:val="00042D8D"/>
    <w:rsid w:val="00044814"/>
    <w:rsid w:val="000452B7"/>
    <w:rsid w:val="000465B2"/>
    <w:rsid w:val="000530A5"/>
    <w:rsid w:val="00053414"/>
    <w:rsid w:val="00056235"/>
    <w:rsid w:val="00061272"/>
    <w:rsid w:val="0006133C"/>
    <w:rsid w:val="000617FD"/>
    <w:rsid w:val="00063FCE"/>
    <w:rsid w:val="0006503B"/>
    <w:rsid w:val="00065E24"/>
    <w:rsid w:val="00071591"/>
    <w:rsid w:val="000719E2"/>
    <w:rsid w:val="00073FE2"/>
    <w:rsid w:val="00077050"/>
    <w:rsid w:val="00077FFC"/>
    <w:rsid w:val="00080108"/>
    <w:rsid w:val="00086931"/>
    <w:rsid w:val="000869BB"/>
    <w:rsid w:val="000951B3"/>
    <w:rsid w:val="000969DE"/>
    <w:rsid w:val="00097776"/>
    <w:rsid w:val="000A1226"/>
    <w:rsid w:val="000A2CC8"/>
    <w:rsid w:val="000A333D"/>
    <w:rsid w:val="000B01C2"/>
    <w:rsid w:val="000B07F3"/>
    <w:rsid w:val="000B1369"/>
    <w:rsid w:val="000B69FA"/>
    <w:rsid w:val="000B7F07"/>
    <w:rsid w:val="000C2264"/>
    <w:rsid w:val="000C5870"/>
    <w:rsid w:val="000C5AAF"/>
    <w:rsid w:val="000C6C8D"/>
    <w:rsid w:val="000D6777"/>
    <w:rsid w:val="000D7D0E"/>
    <w:rsid w:val="000E02A1"/>
    <w:rsid w:val="000E4F0F"/>
    <w:rsid w:val="000F08B8"/>
    <w:rsid w:val="000F2A9F"/>
    <w:rsid w:val="00100A57"/>
    <w:rsid w:val="00103716"/>
    <w:rsid w:val="00110D88"/>
    <w:rsid w:val="0011191D"/>
    <w:rsid w:val="001225F4"/>
    <w:rsid w:val="00123563"/>
    <w:rsid w:val="001270CC"/>
    <w:rsid w:val="00130B53"/>
    <w:rsid w:val="00132391"/>
    <w:rsid w:val="00132F00"/>
    <w:rsid w:val="001348B5"/>
    <w:rsid w:val="00136979"/>
    <w:rsid w:val="0014176A"/>
    <w:rsid w:val="00142099"/>
    <w:rsid w:val="00142EFB"/>
    <w:rsid w:val="0015197E"/>
    <w:rsid w:val="00155355"/>
    <w:rsid w:val="0016620E"/>
    <w:rsid w:val="00170432"/>
    <w:rsid w:val="00172470"/>
    <w:rsid w:val="00172E3A"/>
    <w:rsid w:val="00175365"/>
    <w:rsid w:val="00176272"/>
    <w:rsid w:val="001826CE"/>
    <w:rsid w:val="0018325F"/>
    <w:rsid w:val="00184D8F"/>
    <w:rsid w:val="00185398"/>
    <w:rsid w:val="0018609C"/>
    <w:rsid w:val="0018688D"/>
    <w:rsid w:val="001879AC"/>
    <w:rsid w:val="00190571"/>
    <w:rsid w:val="00192FB3"/>
    <w:rsid w:val="00193012"/>
    <w:rsid w:val="0019352D"/>
    <w:rsid w:val="001A03AC"/>
    <w:rsid w:val="001A1664"/>
    <w:rsid w:val="001A1670"/>
    <w:rsid w:val="001A270B"/>
    <w:rsid w:val="001A38E4"/>
    <w:rsid w:val="001A4123"/>
    <w:rsid w:val="001A4EC4"/>
    <w:rsid w:val="001A4F2C"/>
    <w:rsid w:val="001A6166"/>
    <w:rsid w:val="001B1DAD"/>
    <w:rsid w:val="001B394E"/>
    <w:rsid w:val="001C5C1D"/>
    <w:rsid w:val="001D198E"/>
    <w:rsid w:val="001D24BC"/>
    <w:rsid w:val="001D479D"/>
    <w:rsid w:val="001E2A54"/>
    <w:rsid w:val="001E2B80"/>
    <w:rsid w:val="001E3406"/>
    <w:rsid w:val="001E36D1"/>
    <w:rsid w:val="001E72F3"/>
    <w:rsid w:val="001F5E44"/>
    <w:rsid w:val="001F63C8"/>
    <w:rsid w:val="001F72AC"/>
    <w:rsid w:val="0020139A"/>
    <w:rsid w:val="0020336A"/>
    <w:rsid w:val="00207145"/>
    <w:rsid w:val="002078A6"/>
    <w:rsid w:val="0021333A"/>
    <w:rsid w:val="00223249"/>
    <w:rsid w:val="00223C6E"/>
    <w:rsid w:val="00227002"/>
    <w:rsid w:val="0023435C"/>
    <w:rsid w:val="0023606A"/>
    <w:rsid w:val="00237029"/>
    <w:rsid w:val="00241E80"/>
    <w:rsid w:val="00241EDB"/>
    <w:rsid w:val="002457D8"/>
    <w:rsid w:val="002471F4"/>
    <w:rsid w:val="00247E32"/>
    <w:rsid w:val="002500C2"/>
    <w:rsid w:val="0025074F"/>
    <w:rsid w:val="00251173"/>
    <w:rsid w:val="002541D3"/>
    <w:rsid w:val="00261C67"/>
    <w:rsid w:val="0026588A"/>
    <w:rsid w:val="00267B67"/>
    <w:rsid w:val="00273100"/>
    <w:rsid w:val="002753BD"/>
    <w:rsid w:val="00275B98"/>
    <w:rsid w:val="00276F30"/>
    <w:rsid w:val="0027743F"/>
    <w:rsid w:val="00277A0E"/>
    <w:rsid w:val="00285DE5"/>
    <w:rsid w:val="00286D34"/>
    <w:rsid w:val="00286E4F"/>
    <w:rsid w:val="002874CE"/>
    <w:rsid w:val="00287D26"/>
    <w:rsid w:val="00290A12"/>
    <w:rsid w:val="00295082"/>
    <w:rsid w:val="002A5D30"/>
    <w:rsid w:val="002A6DA8"/>
    <w:rsid w:val="002A759E"/>
    <w:rsid w:val="002B2566"/>
    <w:rsid w:val="002B345C"/>
    <w:rsid w:val="002B4AF5"/>
    <w:rsid w:val="002B799E"/>
    <w:rsid w:val="002B7F1F"/>
    <w:rsid w:val="002C0B04"/>
    <w:rsid w:val="002C14A8"/>
    <w:rsid w:val="002C1966"/>
    <w:rsid w:val="002C4FFC"/>
    <w:rsid w:val="002C53B4"/>
    <w:rsid w:val="002C57B5"/>
    <w:rsid w:val="002C5F07"/>
    <w:rsid w:val="002C7CAF"/>
    <w:rsid w:val="002C7F40"/>
    <w:rsid w:val="002D16E8"/>
    <w:rsid w:val="002E197D"/>
    <w:rsid w:val="002E65F7"/>
    <w:rsid w:val="002E7985"/>
    <w:rsid w:val="002E7BE2"/>
    <w:rsid w:val="002F1025"/>
    <w:rsid w:val="002F22EC"/>
    <w:rsid w:val="002F4D5C"/>
    <w:rsid w:val="00300F8E"/>
    <w:rsid w:val="00303D62"/>
    <w:rsid w:val="00304A5C"/>
    <w:rsid w:val="00305CF6"/>
    <w:rsid w:val="00307665"/>
    <w:rsid w:val="00310A86"/>
    <w:rsid w:val="003115A5"/>
    <w:rsid w:val="00312718"/>
    <w:rsid w:val="00316173"/>
    <w:rsid w:val="0032043D"/>
    <w:rsid w:val="003247C2"/>
    <w:rsid w:val="0032697A"/>
    <w:rsid w:val="00331ED4"/>
    <w:rsid w:val="00332E64"/>
    <w:rsid w:val="003334C9"/>
    <w:rsid w:val="0033504F"/>
    <w:rsid w:val="00342749"/>
    <w:rsid w:val="00345386"/>
    <w:rsid w:val="00352CAF"/>
    <w:rsid w:val="0035320E"/>
    <w:rsid w:val="003533F1"/>
    <w:rsid w:val="00353832"/>
    <w:rsid w:val="003552CD"/>
    <w:rsid w:val="00360924"/>
    <w:rsid w:val="00360B44"/>
    <w:rsid w:val="00360D2B"/>
    <w:rsid w:val="00360E22"/>
    <w:rsid w:val="00361850"/>
    <w:rsid w:val="0036304B"/>
    <w:rsid w:val="003645BF"/>
    <w:rsid w:val="0036782F"/>
    <w:rsid w:val="00367BA7"/>
    <w:rsid w:val="00372E94"/>
    <w:rsid w:val="003755EC"/>
    <w:rsid w:val="003802A5"/>
    <w:rsid w:val="003816E4"/>
    <w:rsid w:val="00381BD2"/>
    <w:rsid w:val="00381CF5"/>
    <w:rsid w:val="00387FA1"/>
    <w:rsid w:val="0039464B"/>
    <w:rsid w:val="003A2680"/>
    <w:rsid w:val="003A5746"/>
    <w:rsid w:val="003A69DF"/>
    <w:rsid w:val="003B2DA6"/>
    <w:rsid w:val="003B31AA"/>
    <w:rsid w:val="003B5488"/>
    <w:rsid w:val="003B5B12"/>
    <w:rsid w:val="003C10A7"/>
    <w:rsid w:val="003C3727"/>
    <w:rsid w:val="003C4E76"/>
    <w:rsid w:val="003C56D1"/>
    <w:rsid w:val="003D062A"/>
    <w:rsid w:val="003D083C"/>
    <w:rsid w:val="003D0BCF"/>
    <w:rsid w:val="003D14DC"/>
    <w:rsid w:val="003D1591"/>
    <w:rsid w:val="003D300F"/>
    <w:rsid w:val="003D3999"/>
    <w:rsid w:val="003D3A15"/>
    <w:rsid w:val="003D6214"/>
    <w:rsid w:val="003D6E14"/>
    <w:rsid w:val="003D749D"/>
    <w:rsid w:val="003E1A0B"/>
    <w:rsid w:val="003E2540"/>
    <w:rsid w:val="003E28A7"/>
    <w:rsid w:val="003E7395"/>
    <w:rsid w:val="003F40F4"/>
    <w:rsid w:val="003F6062"/>
    <w:rsid w:val="0040079D"/>
    <w:rsid w:val="00402455"/>
    <w:rsid w:val="004027BB"/>
    <w:rsid w:val="0040725F"/>
    <w:rsid w:val="00410683"/>
    <w:rsid w:val="00410CAA"/>
    <w:rsid w:val="004130A5"/>
    <w:rsid w:val="00414898"/>
    <w:rsid w:val="00417305"/>
    <w:rsid w:val="00417C07"/>
    <w:rsid w:val="00425D19"/>
    <w:rsid w:val="004325A0"/>
    <w:rsid w:val="00436B74"/>
    <w:rsid w:val="00443A16"/>
    <w:rsid w:val="00444248"/>
    <w:rsid w:val="00450133"/>
    <w:rsid w:val="00454B4E"/>
    <w:rsid w:val="004572DD"/>
    <w:rsid w:val="004605F4"/>
    <w:rsid w:val="00462C53"/>
    <w:rsid w:val="0046370C"/>
    <w:rsid w:val="0046431D"/>
    <w:rsid w:val="00467518"/>
    <w:rsid w:val="004705AB"/>
    <w:rsid w:val="004712B3"/>
    <w:rsid w:val="00471477"/>
    <w:rsid w:val="00480CC9"/>
    <w:rsid w:val="00487D9C"/>
    <w:rsid w:val="00490257"/>
    <w:rsid w:val="00494796"/>
    <w:rsid w:val="004948F6"/>
    <w:rsid w:val="00494BF1"/>
    <w:rsid w:val="00496A3F"/>
    <w:rsid w:val="00497722"/>
    <w:rsid w:val="00497821"/>
    <w:rsid w:val="004A164B"/>
    <w:rsid w:val="004A37BC"/>
    <w:rsid w:val="004A56C6"/>
    <w:rsid w:val="004A5F92"/>
    <w:rsid w:val="004A7167"/>
    <w:rsid w:val="004B0CD4"/>
    <w:rsid w:val="004B121F"/>
    <w:rsid w:val="004B301F"/>
    <w:rsid w:val="004B404A"/>
    <w:rsid w:val="004B6708"/>
    <w:rsid w:val="004C7319"/>
    <w:rsid w:val="004C7699"/>
    <w:rsid w:val="004D036D"/>
    <w:rsid w:val="004D0E4A"/>
    <w:rsid w:val="004D330B"/>
    <w:rsid w:val="004D50C6"/>
    <w:rsid w:val="004E121B"/>
    <w:rsid w:val="004E7606"/>
    <w:rsid w:val="004F1541"/>
    <w:rsid w:val="004F31BD"/>
    <w:rsid w:val="004F37F4"/>
    <w:rsid w:val="004F5E2A"/>
    <w:rsid w:val="004F6653"/>
    <w:rsid w:val="004F69AE"/>
    <w:rsid w:val="004F7795"/>
    <w:rsid w:val="0050070D"/>
    <w:rsid w:val="005018CD"/>
    <w:rsid w:val="005036CC"/>
    <w:rsid w:val="005079B0"/>
    <w:rsid w:val="00511D18"/>
    <w:rsid w:val="00515111"/>
    <w:rsid w:val="0051524B"/>
    <w:rsid w:val="00517B2F"/>
    <w:rsid w:val="00523E95"/>
    <w:rsid w:val="00524F65"/>
    <w:rsid w:val="0052796B"/>
    <w:rsid w:val="00536BD3"/>
    <w:rsid w:val="00541246"/>
    <w:rsid w:val="00544B8F"/>
    <w:rsid w:val="00546DDB"/>
    <w:rsid w:val="0055344A"/>
    <w:rsid w:val="00556CD5"/>
    <w:rsid w:val="0056044B"/>
    <w:rsid w:val="0056554E"/>
    <w:rsid w:val="00565ED9"/>
    <w:rsid w:val="00570CA4"/>
    <w:rsid w:val="0058126A"/>
    <w:rsid w:val="00582892"/>
    <w:rsid w:val="00584427"/>
    <w:rsid w:val="005846A5"/>
    <w:rsid w:val="00584F11"/>
    <w:rsid w:val="00587102"/>
    <w:rsid w:val="00594065"/>
    <w:rsid w:val="005949F4"/>
    <w:rsid w:val="005A26F0"/>
    <w:rsid w:val="005A4733"/>
    <w:rsid w:val="005A5AC1"/>
    <w:rsid w:val="005A5F30"/>
    <w:rsid w:val="005B4CE7"/>
    <w:rsid w:val="005B6DDC"/>
    <w:rsid w:val="005B79F9"/>
    <w:rsid w:val="005C032E"/>
    <w:rsid w:val="005C18AD"/>
    <w:rsid w:val="005C40F4"/>
    <w:rsid w:val="005C52DD"/>
    <w:rsid w:val="005C7161"/>
    <w:rsid w:val="005C7A19"/>
    <w:rsid w:val="005D05AC"/>
    <w:rsid w:val="005D6436"/>
    <w:rsid w:val="005D7A40"/>
    <w:rsid w:val="005E3573"/>
    <w:rsid w:val="005E44E2"/>
    <w:rsid w:val="005E6053"/>
    <w:rsid w:val="005E7D5A"/>
    <w:rsid w:val="005F2519"/>
    <w:rsid w:val="005F46CE"/>
    <w:rsid w:val="006005F9"/>
    <w:rsid w:val="00604649"/>
    <w:rsid w:val="00605BF6"/>
    <w:rsid w:val="006128A9"/>
    <w:rsid w:val="006211A6"/>
    <w:rsid w:val="00621B9F"/>
    <w:rsid w:val="006226E1"/>
    <w:rsid w:val="0062499B"/>
    <w:rsid w:val="00624F42"/>
    <w:rsid w:val="00627D61"/>
    <w:rsid w:val="00630494"/>
    <w:rsid w:val="00637C29"/>
    <w:rsid w:val="00642B66"/>
    <w:rsid w:val="006433D8"/>
    <w:rsid w:val="0064622F"/>
    <w:rsid w:val="00647ABB"/>
    <w:rsid w:val="006527F6"/>
    <w:rsid w:val="00653CE8"/>
    <w:rsid w:val="0065566D"/>
    <w:rsid w:val="00657B24"/>
    <w:rsid w:val="006609FE"/>
    <w:rsid w:val="00664B99"/>
    <w:rsid w:val="00673EFC"/>
    <w:rsid w:val="00677AB9"/>
    <w:rsid w:val="006819C3"/>
    <w:rsid w:val="00682EB2"/>
    <w:rsid w:val="00683D48"/>
    <w:rsid w:val="0068440E"/>
    <w:rsid w:val="006851BE"/>
    <w:rsid w:val="006870C8"/>
    <w:rsid w:val="00694764"/>
    <w:rsid w:val="006A00A5"/>
    <w:rsid w:val="006A2362"/>
    <w:rsid w:val="006A3131"/>
    <w:rsid w:val="006A4C02"/>
    <w:rsid w:val="006A63C8"/>
    <w:rsid w:val="006B07CA"/>
    <w:rsid w:val="006B0CA0"/>
    <w:rsid w:val="006B58D5"/>
    <w:rsid w:val="006B5F69"/>
    <w:rsid w:val="006B7023"/>
    <w:rsid w:val="006B7128"/>
    <w:rsid w:val="006C09A5"/>
    <w:rsid w:val="006C14CC"/>
    <w:rsid w:val="006C22D4"/>
    <w:rsid w:val="006C57C2"/>
    <w:rsid w:val="006C6A39"/>
    <w:rsid w:val="006D05CC"/>
    <w:rsid w:val="006D13C3"/>
    <w:rsid w:val="006D1C4D"/>
    <w:rsid w:val="006D2742"/>
    <w:rsid w:val="006D3086"/>
    <w:rsid w:val="006D3EEF"/>
    <w:rsid w:val="006D40FB"/>
    <w:rsid w:val="006D5D1E"/>
    <w:rsid w:val="006D7661"/>
    <w:rsid w:val="006E1F39"/>
    <w:rsid w:val="006E2D24"/>
    <w:rsid w:val="006E5E30"/>
    <w:rsid w:val="006E765A"/>
    <w:rsid w:val="006F5724"/>
    <w:rsid w:val="006F6464"/>
    <w:rsid w:val="006F64FF"/>
    <w:rsid w:val="006F7AAB"/>
    <w:rsid w:val="006F7B02"/>
    <w:rsid w:val="00701096"/>
    <w:rsid w:val="00711085"/>
    <w:rsid w:val="00715756"/>
    <w:rsid w:val="0071693B"/>
    <w:rsid w:val="00717280"/>
    <w:rsid w:val="00717C03"/>
    <w:rsid w:val="00720DE6"/>
    <w:rsid w:val="00721953"/>
    <w:rsid w:val="007224B9"/>
    <w:rsid w:val="00723614"/>
    <w:rsid w:val="007236F8"/>
    <w:rsid w:val="00724793"/>
    <w:rsid w:val="00725E92"/>
    <w:rsid w:val="007277EB"/>
    <w:rsid w:val="007305E4"/>
    <w:rsid w:val="00733B7E"/>
    <w:rsid w:val="00737206"/>
    <w:rsid w:val="00741E71"/>
    <w:rsid w:val="00744702"/>
    <w:rsid w:val="007458DA"/>
    <w:rsid w:val="00745FE7"/>
    <w:rsid w:val="00746602"/>
    <w:rsid w:val="00747F9E"/>
    <w:rsid w:val="007546F6"/>
    <w:rsid w:val="007566E7"/>
    <w:rsid w:val="00774BC3"/>
    <w:rsid w:val="0078001C"/>
    <w:rsid w:val="00783661"/>
    <w:rsid w:val="00783941"/>
    <w:rsid w:val="007876CA"/>
    <w:rsid w:val="00793150"/>
    <w:rsid w:val="00793AC0"/>
    <w:rsid w:val="00795136"/>
    <w:rsid w:val="00797681"/>
    <w:rsid w:val="007A073B"/>
    <w:rsid w:val="007A1D5B"/>
    <w:rsid w:val="007A2D6A"/>
    <w:rsid w:val="007A48FD"/>
    <w:rsid w:val="007A49C0"/>
    <w:rsid w:val="007A6B99"/>
    <w:rsid w:val="007A73E5"/>
    <w:rsid w:val="007B178C"/>
    <w:rsid w:val="007B3460"/>
    <w:rsid w:val="007B4DD7"/>
    <w:rsid w:val="007C0A70"/>
    <w:rsid w:val="007C0E17"/>
    <w:rsid w:val="007C0F3B"/>
    <w:rsid w:val="007C425F"/>
    <w:rsid w:val="007C466E"/>
    <w:rsid w:val="007C6B11"/>
    <w:rsid w:val="007C6BF1"/>
    <w:rsid w:val="007D75DE"/>
    <w:rsid w:val="007E1F99"/>
    <w:rsid w:val="007E32B3"/>
    <w:rsid w:val="007E3ED8"/>
    <w:rsid w:val="007E55F3"/>
    <w:rsid w:val="007F1704"/>
    <w:rsid w:val="007F3A71"/>
    <w:rsid w:val="007F6F4C"/>
    <w:rsid w:val="008015AF"/>
    <w:rsid w:val="008015D5"/>
    <w:rsid w:val="00801835"/>
    <w:rsid w:val="00801E3E"/>
    <w:rsid w:val="00801F0F"/>
    <w:rsid w:val="00810FAC"/>
    <w:rsid w:val="0081261F"/>
    <w:rsid w:val="00812F72"/>
    <w:rsid w:val="00815A3F"/>
    <w:rsid w:val="00817283"/>
    <w:rsid w:val="00820FD2"/>
    <w:rsid w:val="00821D9A"/>
    <w:rsid w:val="008228DF"/>
    <w:rsid w:val="008234B1"/>
    <w:rsid w:val="0082508E"/>
    <w:rsid w:val="008271F2"/>
    <w:rsid w:val="0083364A"/>
    <w:rsid w:val="00837CD2"/>
    <w:rsid w:val="00841770"/>
    <w:rsid w:val="0084541E"/>
    <w:rsid w:val="008467E7"/>
    <w:rsid w:val="00847EBE"/>
    <w:rsid w:val="00847FCF"/>
    <w:rsid w:val="00850FEB"/>
    <w:rsid w:val="00852550"/>
    <w:rsid w:val="00853486"/>
    <w:rsid w:val="008543EE"/>
    <w:rsid w:val="00855CAA"/>
    <w:rsid w:val="008577AB"/>
    <w:rsid w:val="0086285D"/>
    <w:rsid w:val="008636F6"/>
    <w:rsid w:val="00865134"/>
    <w:rsid w:val="00865BA2"/>
    <w:rsid w:val="00866A50"/>
    <w:rsid w:val="00870173"/>
    <w:rsid w:val="00870AC9"/>
    <w:rsid w:val="00870D99"/>
    <w:rsid w:val="00872BCF"/>
    <w:rsid w:val="0087324D"/>
    <w:rsid w:val="00873ACD"/>
    <w:rsid w:val="00873BFF"/>
    <w:rsid w:val="00877A55"/>
    <w:rsid w:val="008810CF"/>
    <w:rsid w:val="008829F9"/>
    <w:rsid w:val="008916D5"/>
    <w:rsid w:val="0089377B"/>
    <w:rsid w:val="008955FA"/>
    <w:rsid w:val="008961CB"/>
    <w:rsid w:val="008A16BD"/>
    <w:rsid w:val="008A1FB7"/>
    <w:rsid w:val="008A2641"/>
    <w:rsid w:val="008A7AFB"/>
    <w:rsid w:val="008B1B54"/>
    <w:rsid w:val="008C0755"/>
    <w:rsid w:val="008C2098"/>
    <w:rsid w:val="008C3239"/>
    <w:rsid w:val="008C434F"/>
    <w:rsid w:val="008C5740"/>
    <w:rsid w:val="008C595C"/>
    <w:rsid w:val="008C63E2"/>
    <w:rsid w:val="008C72BA"/>
    <w:rsid w:val="008D127B"/>
    <w:rsid w:val="008D5BF1"/>
    <w:rsid w:val="008D627D"/>
    <w:rsid w:val="008D767E"/>
    <w:rsid w:val="008D7CA2"/>
    <w:rsid w:val="008E05E9"/>
    <w:rsid w:val="008E155A"/>
    <w:rsid w:val="008E19C1"/>
    <w:rsid w:val="008E2610"/>
    <w:rsid w:val="008E292A"/>
    <w:rsid w:val="008E5AF8"/>
    <w:rsid w:val="008F1179"/>
    <w:rsid w:val="008F1470"/>
    <w:rsid w:val="008F2B98"/>
    <w:rsid w:val="008F3F87"/>
    <w:rsid w:val="008F4AFD"/>
    <w:rsid w:val="008F5F52"/>
    <w:rsid w:val="008F63A3"/>
    <w:rsid w:val="008F6AC2"/>
    <w:rsid w:val="00904F8A"/>
    <w:rsid w:val="0091411A"/>
    <w:rsid w:val="00915A37"/>
    <w:rsid w:val="00925785"/>
    <w:rsid w:val="00925821"/>
    <w:rsid w:val="00926A1E"/>
    <w:rsid w:val="00927909"/>
    <w:rsid w:val="00927B15"/>
    <w:rsid w:val="00933047"/>
    <w:rsid w:val="00934F87"/>
    <w:rsid w:val="009435BC"/>
    <w:rsid w:val="00944249"/>
    <w:rsid w:val="0094504A"/>
    <w:rsid w:val="00946EC2"/>
    <w:rsid w:val="00946F30"/>
    <w:rsid w:val="00951915"/>
    <w:rsid w:val="00954156"/>
    <w:rsid w:val="00961800"/>
    <w:rsid w:val="00961F85"/>
    <w:rsid w:val="009627D8"/>
    <w:rsid w:val="00963D00"/>
    <w:rsid w:val="00964BFE"/>
    <w:rsid w:val="00966271"/>
    <w:rsid w:val="00966CAF"/>
    <w:rsid w:val="00971C38"/>
    <w:rsid w:val="009735C3"/>
    <w:rsid w:val="009757FF"/>
    <w:rsid w:val="00975CDF"/>
    <w:rsid w:val="009826BC"/>
    <w:rsid w:val="00985FD3"/>
    <w:rsid w:val="0098735C"/>
    <w:rsid w:val="009947D9"/>
    <w:rsid w:val="00996B8F"/>
    <w:rsid w:val="009B2EDB"/>
    <w:rsid w:val="009C001C"/>
    <w:rsid w:val="009C2D39"/>
    <w:rsid w:val="009C774C"/>
    <w:rsid w:val="009C796C"/>
    <w:rsid w:val="009D1186"/>
    <w:rsid w:val="009D34C8"/>
    <w:rsid w:val="009E1CCE"/>
    <w:rsid w:val="009E27A7"/>
    <w:rsid w:val="009E2BAB"/>
    <w:rsid w:val="009E37D9"/>
    <w:rsid w:val="009F27D5"/>
    <w:rsid w:val="009F4890"/>
    <w:rsid w:val="009F4956"/>
    <w:rsid w:val="00A0022C"/>
    <w:rsid w:val="00A02999"/>
    <w:rsid w:val="00A04442"/>
    <w:rsid w:val="00A04661"/>
    <w:rsid w:val="00A05A73"/>
    <w:rsid w:val="00A0736C"/>
    <w:rsid w:val="00A10074"/>
    <w:rsid w:val="00A10C1D"/>
    <w:rsid w:val="00A1179A"/>
    <w:rsid w:val="00A1621D"/>
    <w:rsid w:val="00A20188"/>
    <w:rsid w:val="00A23E82"/>
    <w:rsid w:val="00A319D5"/>
    <w:rsid w:val="00A3658D"/>
    <w:rsid w:val="00A40C42"/>
    <w:rsid w:val="00A433CF"/>
    <w:rsid w:val="00A448F6"/>
    <w:rsid w:val="00A4770A"/>
    <w:rsid w:val="00A47A73"/>
    <w:rsid w:val="00A544CB"/>
    <w:rsid w:val="00A56A43"/>
    <w:rsid w:val="00A6290A"/>
    <w:rsid w:val="00A63AEE"/>
    <w:rsid w:val="00A63FAD"/>
    <w:rsid w:val="00A65A77"/>
    <w:rsid w:val="00A65DC8"/>
    <w:rsid w:val="00A70231"/>
    <w:rsid w:val="00A745EA"/>
    <w:rsid w:val="00A76DF3"/>
    <w:rsid w:val="00A80155"/>
    <w:rsid w:val="00A83089"/>
    <w:rsid w:val="00A8342C"/>
    <w:rsid w:val="00A858C9"/>
    <w:rsid w:val="00A865DD"/>
    <w:rsid w:val="00A87027"/>
    <w:rsid w:val="00A87567"/>
    <w:rsid w:val="00A903CE"/>
    <w:rsid w:val="00A92CC9"/>
    <w:rsid w:val="00AA6360"/>
    <w:rsid w:val="00AA7485"/>
    <w:rsid w:val="00AB0C29"/>
    <w:rsid w:val="00AB1556"/>
    <w:rsid w:val="00AB235B"/>
    <w:rsid w:val="00AB2926"/>
    <w:rsid w:val="00AB42C9"/>
    <w:rsid w:val="00AB4D58"/>
    <w:rsid w:val="00AB4E99"/>
    <w:rsid w:val="00AB60BF"/>
    <w:rsid w:val="00AC31EA"/>
    <w:rsid w:val="00AC51B1"/>
    <w:rsid w:val="00AC657D"/>
    <w:rsid w:val="00AC7267"/>
    <w:rsid w:val="00AC7329"/>
    <w:rsid w:val="00AD5A1F"/>
    <w:rsid w:val="00AE0A08"/>
    <w:rsid w:val="00AE0A31"/>
    <w:rsid w:val="00AE0B4E"/>
    <w:rsid w:val="00AE3BA0"/>
    <w:rsid w:val="00AF0DEF"/>
    <w:rsid w:val="00AF2BCE"/>
    <w:rsid w:val="00AF416B"/>
    <w:rsid w:val="00AF75D7"/>
    <w:rsid w:val="00B000A5"/>
    <w:rsid w:val="00B059D8"/>
    <w:rsid w:val="00B0611B"/>
    <w:rsid w:val="00B065A3"/>
    <w:rsid w:val="00B074F6"/>
    <w:rsid w:val="00B130D1"/>
    <w:rsid w:val="00B131EA"/>
    <w:rsid w:val="00B15DA8"/>
    <w:rsid w:val="00B2643B"/>
    <w:rsid w:val="00B27379"/>
    <w:rsid w:val="00B31A8E"/>
    <w:rsid w:val="00B325CE"/>
    <w:rsid w:val="00B36396"/>
    <w:rsid w:val="00B3722B"/>
    <w:rsid w:val="00B378F7"/>
    <w:rsid w:val="00B431D7"/>
    <w:rsid w:val="00B43254"/>
    <w:rsid w:val="00B45D3B"/>
    <w:rsid w:val="00B4661C"/>
    <w:rsid w:val="00B50265"/>
    <w:rsid w:val="00B50757"/>
    <w:rsid w:val="00B52106"/>
    <w:rsid w:val="00B52BE4"/>
    <w:rsid w:val="00B56917"/>
    <w:rsid w:val="00B57D48"/>
    <w:rsid w:val="00B61B63"/>
    <w:rsid w:val="00B62F83"/>
    <w:rsid w:val="00B64314"/>
    <w:rsid w:val="00B67405"/>
    <w:rsid w:val="00B67583"/>
    <w:rsid w:val="00B67E1C"/>
    <w:rsid w:val="00B7114F"/>
    <w:rsid w:val="00B75A5F"/>
    <w:rsid w:val="00B75C71"/>
    <w:rsid w:val="00B802E9"/>
    <w:rsid w:val="00B813E5"/>
    <w:rsid w:val="00B91467"/>
    <w:rsid w:val="00B91636"/>
    <w:rsid w:val="00B94130"/>
    <w:rsid w:val="00B945BE"/>
    <w:rsid w:val="00B961BF"/>
    <w:rsid w:val="00BA4810"/>
    <w:rsid w:val="00BA4F48"/>
    <w:rsid w:val="00BA4F5C"/>
    <w:rsid w:val="00BB1D91"/>
    <w:rsid w:val="00BB29BA"/>
    <w:rsid w:val="00BB5AFD"/>
    <w:rsid w:val="00BB6B6F"/>
    <w:rsid w:val="00BC1A69"/>
    <w:rsid w:val="00BC4F26"/>
    <w:rsid w:val="00BD1507"/>
    <w:rsid w:val="00BD278D"/>
    <w:rsid w:val="00BD2D92"/>
    <w:rsid w:val="00BD2EA4"/>
    <w:rsid w:val="00BD39A1"/>
    <w:rsid w:val="00BD4CC8"/>
    <w:rsid w:val="00BD5C1D"/>
    <w:rsid w:val="00BE3B7A"/>
    <w:rsid w:val="00BE3CFA"/>
    <w:rsid w:val="00BE59FE"/>
    <w:rsid w:val="00BE6A6B"/>
    <w:rsid w:val="00BF05AF"/>
    <w:rsid w:val="00BF3E1B"/>
    <w:rsid w:val="00BF52F0"/>
    <w:rsid w:val="00BF5415"/>
    <w:rsid w:val="00C03735"/>
    <w:rsid w:val="00C06161"/>
    <w:rsid w:val="00C063DE"/>
    <w:rsid w:val="00C07C18"/>
    <w:rsid w:val="00C103BF"/>
    <w:rsid w:val="00C1098E"/>
    <w:rsid w:val="00C10E95"/>
    <w:rsid w:val="00C11F67"/>
    <w:rsid w:val="00C13402"/>
    <w:rsid w:val="00C135B1"/>
    <w:rsid w:val="00C1469C"/>
    <w:rsid w:val="00C177AC"/>
    <w:rsid w:val="00C22FF8"/>
    <w:rsid w:val="00C25CE6"/>
    <w:rsid w:val="00C26690"/>
    <w:rsid w:val="00C269CE"/>
    <w:rsid w:val="00C26A4A"/>
    <w:rsid w:val="00C27324"/>
    <w:rsid w:val="00C274D0"/>
    <w:rsid w:val="00C303DD"/>
    <w:rsid w:val="00C316DE"/>
    <w:rsid w:val="00C31959"/>
    <w:rsid w:val="00C31EFF"/>
    <w:rsid w:val="00C34D47"/>
    <w:rsid w:val="00C35733"/>
    <w:rsid w:val="00C404B6"/>
    <w:rsid w:val="00C41EAC"/>
    <w:rsid w:val="00C4428A"/>
    <w:rsid w:val="00C52EC3"/>
    <w:rsid w:val="00C5336B"/>
    <w:rsid w:val="00C60C91"/>
    <w:rsid w:val="00C6118A"/>
    <w:rsid w:val="00C61E08"/>
    <w:rsid w:val="00C623D0"/>
    <w:rsid w:val="00C70AC4"/>
    <w:rsid w:val="00C70C1E"/>
    <w:rsid w:val="00C7100A"/>
    <w:rsid w:val="00C80EA3"/>
    <w:rsid w:val="00C81A96"/>
    <w:rsid w:val="00C86349"/>
    <w:rsid w:val="00C90FE4"/>
    <w:rsid w:val="00C97F23"/>
    <w:rsid w:val="00CA0195"/>
    <w:rsid w:val="00CA1A26"/>
    <w:rsid w:val="00CA2099"/>
    <w:rsid w:val="00CA4344"/>
    <w:rsid w:val="00CA4CBA"/>
    <w:rsid w:val="00CA5644"/>
    <w:rsid w:val="00CA669D"/>
    <w:rsid w:val="00CB2838"/>
    <w:rsid w:val="00CB4A7E"/>
    <w:rsid w:val="00CB60A7"/>
    <w:rsid w:val="00CB60D6"/>
    <w:rsid w:val="00CB73C0"/>
    <w:rsid w:val="00CC1C9F"/>
    <w:rsid w:val="00CC2447"/>
    <w:rsid w:val="00CC35B9"/>
    <w:rsid w:val="00CC70D5"/>
    <w:rsid w:val="00CD1901"/>
    <w:rsid w:val="00CD37FC"/>
    <w:rsid w:val="00CD41C0"/>
    <w:rsid w:val="00CD5461"/>
    <w:rsid w:val="00CD5FC6"/>
    <w:rsid w:val="00CF071A"/>
    <w:rsid w:val="00CF2F87"/>
    <w:rsid w:val="00CF401B"/>
    <w:rsid w:val="00CF614C"/>
    <w:rsid w:val="00CF6799"/>
    <w:rsid w:val="00D00081"/>
    <w:rsid w:val="00D02E58"/>
    <w:rsid w:val="00D0452B"/>
    <w:rsid w:val="00D16973"/>
    <w:rsid w:val="00D24D2D"/>
    <w:rsid w:val="00D27ADD"/>
    <w:rsid w:val="00D32E27"/>
    <w:rsid w:val="00D340B7"/>
    <w:rsid w:val="00D35335"/>
    <w:rsid w:val="00D353A1"/>
    <w:rsid w:val="00D36805"/>
    <w:rsid w:val="00D36FD7"/>
    <w:rsid w:val="00D53088"/>
    <w:rsid w:val="00D55016"/>
    <w:rsid w:val="00D55376"/>
    <w:rsid w:val="00D56A04"/>
    <w:rsid w:val="00D56AEC"/>
    <w:rsid w:val="00D56D2F"/>
    <w:rsid w:val="00D65910"/>
    <w:rsid w:val="00D70069"/>
    <w:rsid w:val="00D71AD7"/>
    <w:rsid w:val="00D71FAD"/>
    <w:rsid w:val="00D72415"/>
    <w:rsid w:val="00D72F89"/>
    <w:rsid w:val="00D73222"/>
    <w:rsid w:val="00D73F9B"/>
    <w:rsid w:val="00D76BA6"/>
    <w:rsid w:val="00D77566"/>
    <w:rsid w:val="00D81F5D"/>
    <w:rsid w:val="00D83569"/>
    <w:rsid w:val="00D83D6B"/>
    <w:rsid w:val="00D84191"/>
    <w:rsid w:val="00D84D6F"/>
    <w:rsid w:val="00D87304"/>
    <w:rsid w:val="00D87B20"/>
    <w:rsid w:val="00D91E31"/>
    <w:rsid w:val="00D93789"/>
    <w:rsid w:val="00D9510E"/>
    <w:rsid w:val="00DA3261"/>
    <w:rsid w:val="00DA4902"/>
    <w:rsid w:val="00DA7089"/>
    <w:rsid w:val="00DB1710"/>
    <w:rsid w:val="00DB1776"/>
    <w:rsid w:val="00DB1CF0"/>
    <w:rsid w:val="00DB2262"/>
    <w:rsid w:val="00DB4F67"/>
    <w:rsid w:val="00DB5DA5"/>
    <w:rsid w:val="00DC1B50"/>
    <w:rsid w:val="00DC46A9"/>
    <w:rsid w:val="00DD055C"/>
    <w:rsid w:val="00DD0BB0"/>
    <w:rsid w:val="00DD34C8"/>
    <w:rsid w:val="00DD3F15"/>
    <w:rsid w:val="00DE1B1A"/>
    <w:rsid w:val="00DE4BB0"/>
    <w:rsid w:val="00DF60D5"/>
    <w:rsid w:val="00E00C82"/>
    <w:rsid w:val="00E10343"/>
    <w:rsid w:val="00E11716"/>
    <w:rsid w:val="00E11F4F"/>
    <w:rsid w:val="00E12501"/>
    <w:rsid w:val="00E149E0"/>
    <w:rsid w:val="00E1726F"/>
    <w:rsid w:val="00E22100"/>
    <w:rsid w:val="00E2736A"/>
    <w:rsid w:val="00E27487"/>
    <w:rsid w:val="00E27DFF"/>
    <w:rsid w:val="00E330A2"/>
    <w:rsid w:val="00E335D9"/>
    <w:rsid w:val="00E355ED"/>
    <w:rsid w:val="00E35842"/>
    <w:rsid w:val="00E54819"/>
    <w:rsid w:val="00E54D07"/>
    <w:rsid w:val="00E575D8"/>
    <w:rsid w:val="00E60253"/>
    <w:rsid w:val="00E64773"/>
    <w:rsid w:val="00E66CBE"/>
    <w:rsid w:val="00E71780"/>
    <w:rsid w:val="00E72585"/>
    <w:rsid w:val="00E72CD9"/>
    <w:rsid w:val="00E73A6F"/>
    <w:rsid w:val="00E75BCC"/>
    <w:rsid w:val="00E77345"/>
    <w:rsid w:val="00E77A15"/>
    <w:rsid w:val="00E805BD"/>
    <w:rsid w:val="00E80C7A"/>
    <w:rsid w:val="00E959CB"/>
    <w:rsid w:val="00EA1BEF"/>
    <w:rsid w:val="00EA26BC"/>
    <w:rsid w:val="00EA4832"/>
    <w:rsid w:val="00EA55F2"/>
    <w:rsid w:val="00EA724B"/>
    <w:rsid w:val="00EB0B36"/>
    <w:rsid w:val="00EB1B21"/>
    <w:rsid w:val="00EB2456"/>
    <w:rsid w:val="00EB7FF2"/>
    <w:rsid w:val="00EC04E0"/>
    <w:rsid w:val="00EC2A07"/>
    <w:rsid w:val="00EC5526"/>
    <w:rsid w:val="00EC7487"/>
    <w:rsid w:val="00ED171F"/>
    <w:rsid w:val="00ED4CE8"/>
    <w:rsid w:val="00ED5595"/>
    <w:rsid w:val="00ED6474"/>
    <w:rsid w:val="00ED7381"/>
    <w:rsid w:val="00EE3AD7"/>
    <w:rsid w:val="00EE7B6F"/>
    <w:rsid w:val="00EF1E54"/>
    <w:rsid w:val="00EF417D"/>
    <w:rsid w:val="00EF58A6"/>
    <w:rsid w:val="00F030AC"/>
    <w:rsid w:val="00F10CEB"/>
    <w:rsid w:val="00F11366"/>
    <w:rsid w:val="00F154B1"/>
    <w:rsid w:val="00F17AAD"/>
    <w:rsid w:val="00F2333F"/>
    <w:rsid w:val="00F25677"/>
    <w:rsid w:val="00F26CB7"/>
    <w:rsid w:val="00F3180F"/>
    <w:rsid w:val="00F4383F"/>
    <w:rsid w:val="00F45186"/>
    <w:rsid w:val="00F46B45"/>
    <w:rsid w:val="00F47784"/>
    <w:rsid w:val="00F50404"/>
    <w:rsid w:val="00F53F93"/>
    <w:rsid w:val="00F549AB"/>
    <w:rsid w:val="00F54E26"/>
    <w:rsid w:val="00F55CCE"/>
    <w:rsid w:val="00F56E86"/>
    <w:rsid w:val="00F5763E"/>
    <w:rsid w:val="00F60D82"/>
    <w:rsid w:val="00F65266"/>
    <w:rsid w:val="00F67318"/>
    <w:rsid w:val="00F67E7F"/>
    <w:rsid w:val="00F70C94"/>
    <w:rsid w:val="00F711B9"/>
    <w:rsid w:val="00F7279E"/>
    <w:rsid w:val="00F727F3"/>
    <w:rsid w:val="00F75DE8"/>
    <w:rsid w:val="00F80CA0"/>
    <w:rsid w:val="00F82711"/>
    <w:rsid w:val="00F837E0"/>
    <w:rsid w:val="00F850CA"/>
    <w:rsid w:val="00F92066"/>
    <w:rsid w:val="00F93B69"/>
    <w:rsid w:val="00F942A1"/>
    <w:rsid w:val="00F94549"/>
    <w:rsid w:val="00F95A5F"/>
    <w:rsid w:val="00FA0644"/>
    <w:rsid w:val="00FA1DEA"/>
    <w:rsid w:val="00FA3E87"/>
    <w:rsid w:val="00FA6DF4"/>
    <w:rsid w:val="00FB4034"/>
    <w:rsid w:val="00FB4BD0"/>
    <w:rsid w:val="00FB53C8"/>
    <w:rsid w:val="00FC015C"/>
    <w:rsid w:val="00FC6696"/>
    <w:rsid w:val="00FC7EE4"/>
    <w:rsid w:val="00FD0310"/>
    <w:rsid w:val="00FD2B4D"/>
    <w:rsid w:val="00FD3DAE"/>
    <w:rsid w:val="00FD575D"/>
    <w:rsid w:val="00FD576C"/>
    <w:rsid w:val="00FE095F"/>
    <w:rsid w:val="00FE2118"/>
    <w:rsid w:val="00FE2617"/>
    <w:rsid w:val="00FE299B"/>
    <w:rsid w:val="00FF2305"/>
    <w:rsid w:val="00FF2408"/>
    <w:rsid w:val="00FF71F2"/>
    <w:rsid w:val="00FF7B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67E1C"/>
    <w:pPr>
      <w:spacing w:before="120" w:line="276" w:lineRule="auto"/>
      <w:jc w:val="both"/>
    </w:pPr>
    <w:rPr>
      <w:rFonts w:ascii="Calibri Light" w:hAnsi="Calibri Light" w:cs="Calibri Light"/>
    </w:rPr>
  </w:style>
  <w:style w:type="paragraph" w:styleId="Nagwek1">
    <w:name w:val="heading 1"/>
    <w:basedOn w:val="Akapitzlist"/>
    <w:next w:val="Normalny"/>
    <w:link w:val="Nagwek1Znak"/>
    <w:uiPriority w:val="9"/>
    <w:qFormat/>
    <w:rsid w:val="006B0CA0"/>
    <w:pPr>
      <w:numPr>
        <w:numId w:val="3"/>
      </w:numPr>
      <w:spacing w:before="360" w:after="120"/>
      <w:outlineLvl w:val="0"/>
    </w:pPr>
    <w:rPr>
      <w:rFonts w:eastAsia="Calibri"/>
      <w:b/>
      <w:bCs/>
      <w:color w:val="000000"/>
      <w:kern w:val="0"/>
      <w:sz w:val="28"/>
      <w:szCs w:val="28"/>
    </w:rPr>
  </w:style>
  <w:style w:type="paragraph" w:styleId="Nagwek2">
    <w:name w:val="heading 2"/>
    <w:basedOn w:val="Nagwek1"/>
    <w:next w:val="Normalny"/>
    <w:link w:val="Nagwek2Znak"/>
    <w:uiPriority w:val="9"/>
    <w:unhideWhenUsed/>
    <w:qFormat/>
    <w:rsid w:val="0087324D"/>
    <w:pPr>
      <w:numPr>
        <w:ilvl w:val="1"/>
      </w:numPr>
      <w:outlineLvl w:val="1"/>
    </w:p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B0CA0"/>
    <w:pPr>
      <w:keepNext/>
      <w:keepLines/>
      <w:numPr>
        <w:ilvl w:val="2"/>
        <w:numId w:val="3"/>
      </w:numPr>
      <w:spacing w:before="360" w:after="120"/>
      <w:textboxTightWrap w:val="allLines"/>
      <w:outlineLvl w:val="2"/>
    </w:pPr>
    <w:rPr>
      <w:rFonts w:eastAsiaTheme="majorEastAsia"/>
      <w:b/>
      <w:bCs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87324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87324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87324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87324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87324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87324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6B0CA0"/>
    <w:rPr>
      <w:rFonts w:ascii="Calibri Light" w:eastAsia="Calibri" w:hAnsi="Calibri Light" w:cs="Calibri Light"/>
      <w:b/>
      <w:bCs/>
      <w:color w:val="000000"/>
      <w:kern w:val="0"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rsid w:val="0087324D"/>
    <w:rPr>
      <w:rFonts w:ascii="Calibri" w:eastAsia="Calibri" w:hAnsi="Calibri" w:cs="Calibri"/>
      <w:b/>
      <w:bCs/>
      <w:color w:val="000000"/>
      <w:kern w:val="0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6B0CA0"/>
    <w:rPr>
      <w:rFonts w:ascii="Calibri Light" w:eastAsiaTheme="majorEastAsia" w:hAnsi="Calibri Light" w:cs="Calibri Light"/>
      <w:b/>
      <w:bCs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87324D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87324D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87324D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87324D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87324D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87324D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87324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87324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87324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87324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87324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87324D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87324D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87324D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87324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87324D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87324D"/>
    <w:rPr>
      <w:b/>
      <w:bCs/>
      <w:smallCaps/>
      <w:color w:val="0F4761" w:themeColor="accent1" w:themeShade="BF"/>
      <w:spacing w:val="5"/>
    </w:rPr>
  </w:style>
  <w:style w:type="paragraph" w:styleId="Stopka">
    <w:name w:val="footer"/>
    <w:basedOn w:val="Normalny"/>
    <w:link w:val="StopkaZnak"/>
    <w:uiPriority w:val="99"/>
    <w:unhideWhenUsed/>
    <w:rsid w:val="008732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7324D"/>
  </w:style>
  <w:style w:type="table" w:styleId="Tabela-Siatka">
    <w:name w:val="Table Grid"/>
    <w:basedOn w:val="Standardowy"/>
    <w:uiPriority w:val="59"/>
    <w:rsid w:val="0087324D"/>
    <w:pPr>
      <w:spacing w:after="0" w:line="240" w:lineRule="auto"/>
    </w:pPr>
    <w:rPr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pistreci1">
    <w:name w:val="toc 1"/>
    <w:basedOn w:val="Normalny"/>
    <w:next w:val="Normalny"/>
    <w:autoRedefine/>
    <w:uiPriority w:val="39"/>
    <w:unhideWhenUsed/>
    <w:rsid w:val="001E36D1"/>
    <w:pPr>
      <w:tabs>
        <w:tab w:val="left" w:pos="480"/>
        <w:tab w:val="right" w:leader="dot" w:pos="9062"/>
      </w:tabs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EE7B6F"/>
    <w:pPr>
      <w:tabs>
        <w:tab w:val="left" w:pos="960"/>
        <w:tab w:val="right" w:leader="dot" w:pos="9062"/>
      </w:tabs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87324D"/>
    <w:rPr>
      <w:color w:val="467886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927909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27909"/>
    <w:rPr>
      <w:rFonts w:ascii="Calibri Light" w:hAnsi="Calibri Light" w:cs="Calibri Ligh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E59F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59F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E59FE"/>
    <w:rPr>
      <w:rFonts w:ascii="Calibri Light" w:hAnsi="Calibri Light" w:cs="Calibri Light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59F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E59FE"/>
    <w:rPr>
      <w:rFonts w:ascii="Calibri Light" w:hAnsi="Calibri Light" w:cs="Calibri Light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BE59FE"/>
    <w:pPr>
      <w:spacing w:after="0" w:line="240" w:lineRule="auto"/>
    </w:pPr>
    <w:rPr>
      <w:rFonts w:ascii="Calibri Light" w:hAnsi="Calibri Light" w:cs="Calibri Light"/>
    </w:rPr>
  </w:style>
  <w:style w:type="character" w:customStyle="1" w:styleId="Wzmianka1">
    <w:name w:val="Wzmianka1"/>
    <w:basedOn w:val="Domylnaczcionkaakapitu"/>
    <w:uiPriority w:val="99"/>
    <w:unhideWhenUsed/>
    <w:rsid w:val="00DA3261"/>
    <w:rPr>
      <w:color w:val="2B579A"/>
      <w:shd w:val="clear" w:color="auto" w:fill="E1DFDD"/>
    </w:rPr>
  </w:style>
  <w:style w:type="paragraph" w:customStyle="1" w:styleId="NumerownaieWF">
    <w:name w:val="Numerownaie WF"/>
    <w:basedOn w:val="Nagwek6"/>
    <w:link w:val="NumerownaieWFZnak"/>
    <w:qFormat/>
    <w:rsid w:val="00175365"/>
    <w:pPr>
      <w:keepNext w:val="0"/>
      <w:keepLines w:val="0"/>
      <w:widowControl w:val="0"/>
      <w:numPr>
        <w:numId w:val="33"/>
      </w:numPr>
      <w:ind w:left="470" w:hanging="357"/>
      <w:jc w:val="center"/>
    </w:pPr>
    <w:rPr>
      <w:i w:val="0"/>
      <w:iCs w:val="0"/>
      <w:color w:val="000000" w:themeColor="text1"/>
    </w:rPr>
  </w:style>
  <w:style w:type="character" w:customStyle="1" w:styleId="NumerownaieWFZnak">
    <w:name w:val="Numerownaie WF Znak"/>
    <w:basedOn w:val="Nagwek6Znak"/>
    <w:link w:val="NumerownaieWF"/>
    <w:rsid w:val="00175365"/>
    <w:rPr>
      <w:rFonts w:ascii="Calibri Light" w:eastAsiaTheme="majorEastAsia" w:hAnsi="Calibri Light" w:cstheme="majorBidi"/>
      <w:i w:val="0"/>
      <w:iCs w:val="0"/>
      <w:color w:val="000000" w:themeColor="text1"/>
    </w:rPr>
  </w:style>
  <w:style w:type="paragraph" w:customStyle="1" w:styleId="WPF">
    <w:name w:val="WPF"/>
    <w:basedOn w:val="Nagwek7"/>
    <w:link w:val="WPFZnak"/>
    <w:qFormat/>
    <w:rsid w:val="00175365"/>
    <w:pPr>
      <w:keepNext w:val="0"/>
      <w:keepLines w:val="0"/>
      <w:widowControl w:val="0"/>
      <w:numPr>
        <w:numId w:val="36"/>
      </w:numPr>
      <w:ind w:left="414" w:hanging="357"/>
      <w:jc w:val="center"/>
    </w:pPr>
  </w:style>
  <w:style w:type="character" w:customStyle="1" w:styleId="WPFZnak">
    <w:name w:val="WPF Znak"/>
    <w:basedOn w:val="Nagwek7Znak"/>
    <w:link w:val="WPF"/>
    <w:rsid w:val="00175365"/>
    <w:rPr>
      <w:rFonts w:ascii="Calibri Light" w:eastAsiaTheme="majorEastAsia" w:hAnsi="Calibri Light" w:cstheme="majorBidi"/>
      <w:color w:val="595959" w:themeColor="text1" w:themeTint="A6"/>
    </w:rPr>
  </w:style>
  <w:style w:type="paragraph" w:styleId="Spistreci3">
    <w:name w:val="toc 3"/>
    <w:basedOn w:val="Normalny"/>
    <w:next w:val="Normalny"/>
    <w:autoRedefine/>
    <w:uiPriority w:val="39"/>
    <w:unhideWhenUsed/>
    <w:rsid w:val="00C81A96"/>
    <w:pPr>
      <w:spacing w:after="100"/>
      <w:ind w:left="440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0402E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402ED"/>
    <w:rPr>
      <w:rFonts w:ascii="Tahoma" w:hAnsi="Tahoma" w:cs="Tahoma"/>
      <w:sz w:val="16"/>
      <w:szCs w:val="16"/>
    </w:rPr>
  </w:style>
  <w:style w:type="character" w:customStyle="1" w:styleId="Wzmianka2">
    <w:name w:val="Wzmianka2"/>
    <w:basedOn w:val="Domylnaczcionkaakapitu"/>
    <w:uiPriority w:val="99"/>
    <w:unhideWhenUsed/>
    <w:rsid w:val="002B799E"/>
    <w:rPr>
      <w:color w:val="2B579A"/>
      <w:shd w:val="clear" w:color="auto" w:fill="E1DFDD"/>
    </w:rPr>
  </w:style>
  <w:style w:type="table" w:customStyle="1" w:styleId="ListTable6Colorful">
    <w:name w:val="List Table 6 Colorful"/>
    <w:basedOn w:val="Standardowy"/>
    <w:uiPriority w:val="51"/>
    <w:rsid w:val="00D340B7"/>
    <w:pPr>
      <w:spacing w:before="100" w:after="0" w:line="240" w:lineRule="auto"/>
    </w:pPr>
    <w:rPr>
      <w:rFonts w:eastAsiaTheme="minorEastAsia"/>
      <w:color w:val="000000" w:themeColor="text1"/>
      <w:kern w:val="0"/>
      <w:sz w:val="20"/>
      <w:szCs w:val="20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Mention">
    <w:name w:val="Mention"/>
    <w:basedOn w:val="Domylnaczcionkaakapitu"/>
    <w:uiPriority w:val="99"/>
    <w:unhideWhenUsed/>
    <w:rsid w:val="006D1C4D"/>
    <w:rPr>
      <w:color w:val="2B579A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8636F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67E1C"/>
    <w:pPr>
      <w:spacing w:before="120" w:line="276" w:lineRule="auto"/>
      <w:jc w:val="both"/>
    </w:pPr>
    <w:rPr>
      <w:rFonts w:ascii="Calibri Light" w:hAnsi="Calibri Light" w:cs="Calibri Light"/>
    </w:rPr>
  </w:style>
  <w:style w:type="paragraph" w:styleId="Nagwek1">
    <w:name w:val="heading 1"/>
    <w:basedOn w:val="Akapitzlist"/>
    <w:next w:val="Normalny"/>
    <w:link w:val="Nagwek1Znak"/>
    <w:uiPriority w:val="9"/>
    <w:qFormat/>
    <w:rsid w:val="006B0CA0"/>
    <w:pPr>
      <w:numPr>
        <w:numId w:val="3"/>
      </w:numPr>
      <w:spacing w:before="360" w:after="120"/>
      <w:outlineLvl w:val="0"/>
    </w:pPr>
    <w:rPr>
      <w:rFonts w:eastAsia="Calibri"/>
      <w:b/>
      <w:bCs/>
      <w:color w:val="000000"/>
      <w:kern w:val="0"/>
      <w:sz w:val="28"/>
      <w:szCs w:val="28"/>
      <w14:ligatures w14:val="none"/>
    </w:rPr>
  </w:style>
  <w:style w:type="paragraph" w:styleId="Nagwek2">
    <w:name w:val="heading 2"/>
    <w:basedOn w:val="Nagwek1"/>
    <w:next w:val="Normalny"/>
    <w:link w:val="Nagwek2Znak"/>
    <w:uiPriority w:val="9"/>
    <w:unhideWhenUsed/>
    <w:qFormat/>
    <w:rsid w:val="0087324D"/>
    <w:pPr>
      <w:numPr>
        <w:ilvl w:val="1"/>
      </w:numPr>
      <w:outlineLvl w:val="1"/>
    </w:p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B0CA0"/>
    <w:pPr>
      <w:keepNext/>
      <w:keepLines/>
      <w:numPr>
        <w:ilvl w:val="2"/>
        <w:numId w:val="3"/>
      </w:numPr>
      <w:spacing w:before="360" w:after="120"/>
      <w:textboxTightWrap w:val="allLines"/>
      <w:outlineLvl w:val="2"/>
    </w:pPr>
    <w:rPr>
      <w:rFonts w:eastAsiaTheme="majorEastAsia"/>
      <w:b/>
      <w:bCs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87324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87324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87324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87324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87324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87324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6B0CA0"/>
    <w:rPr>
      <w:rFonts w:ascii="Calibri Light" w:eastAsia="Calibri" w:hAnsi="Calibri Light" w:cs="Calibri Light"/>
      <w:b/>
      <w:bCs/>
      <w:color w:val="000000"/>
      <w:kern w:val="0"/>
      <w:sz w:val="28"/>
      <w:szCs w:val="28"/>
      <w14:ligatures w14:val="none"/>
    </w:rPr>
  </w:style>
  <w:style w:type="character" w:customStyle="1" w:styleId="Nagwek2Znak">
    <w:name w:val="Nagłówek 2 Znak"/>
    <w:basedOn w:val="Domylnaczcionkaakapitu"/>
    <w:link w:val="Nagwek2"/>
    <w:uiPriority w:val="9"/>
    <w:rsid w:val="0087324D"/>
    <w:rPr>
      <w:rFonts w:ascii="Calibri" w:eastAsia="Calibri" w:hAnsi="Calibri" w:cs="Calibri"/>
      <w:b/>
      <w:bCs/>
      <w:color w:val="000000"/>
      <w:kern w:val="0"/>
      <w:sz w:val="28"/>
      <w:szCs w:val="28"/>
      <w14:ligatures w14:val="none"/>
    </w:rPr>
  </w:style>
  <w:style w:type="character" w:customStyle="1" w:styleId="Nagwek3Znak">
    <w:name w:val="Nagłówek 3 Znak"/>
    <w:basedOn w:val="Domylnaczcionkaakapitu"/>
    <w:link w:val="Nagwek3"/>
    <w:uiPriority w:val="9"/>
    <w:rsid w:val="006B0CA0"/>
    <w:rPr>
      <w:rFonts w:ascii="Calibri Light" w:eastAsiaTheme="majorEastAsia" w:hAnsi="Calibri Light" w:cs="Calibri Light"/>
      <w:b/>
      <w:bCs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87324D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87324D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87324D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87324D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87324D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87324D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87324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87324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87324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87324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87324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87324D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87324D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87324D"/>
    <w:rPr>
      <w:i/>
      <w:iCs/>
      <w:color w:val="0F4761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87324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87324D"/>
    <w:rPr>
      <w:i/>
      <w:iCs/>
      <w:color w:val="0F4761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87324D"/>
    <w:rPr>
      <w:b/>
      <w:bCs/>
      <w:smallCaps/>
      <w:color w:val="0F4761" w:themeColor="accent1" w:themeShade="BF"/>
      <w:spacing w:val="5"/>
    </w:rPr>
  </w:style>
  <w:style w:type="paragraph" w:styleId="Stopka">
    <w:name w:val="footer"/>
    <w:basedOn w:val="Normalny"/>
    <w:link w:val="StopkaZnak"/>
    <w:uiPriority w:val="99"/>
    <w:unhideWhenUsed/>
    <w:rsid w:val="008732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7324D"/>
  </w:style>
  <w:style w:type="table" w:styleId="Tabela-Siatka">
    <w:name w:val="Table Grid"/>
    <w:basedOn w:val="Standardowy"/>
    <w:uiPriority w:val="59"/>
    <w:rsid w:val="0087324D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1">
    <w:name w:val="toc 1"/>
    <w:basedOn w:val="Normalny"/>
    <w:next w:val="Normalny"/>
    <w:autoRedefine/>
    <w:uiPriority w:val="39"/>
    <w:unhideWhenUsed/>
    <w:rsid w:val="001E36D1"/>
    <w:pPr>
      <w:tabs>
        <w:tab w:val="left" w:pos="480"/>
        <w:tab w:val="right" w:leader="dot" w:pos="9062"/>
      </w:tabs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EE7B6F"/>
    <w:pPr>
      <w:tabs>
        <w:tab w:val="left" w:pos="960"/>
        <w:tab w:val="right" w:leader="dot" w:pos="9062"/>
      </w:tabs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87324D"/>
    <w:rPr>
      <w:color w:val="467886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927909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27909"/>
    <w:rPr>
      <w:rFonts w:ascii="Calibri Light" w:hAnsi="Calibri Light" w:cs="Calibri Ligh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E59F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E59F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E59FE"/>
    <w:rPr>
      <w:rFonts w:ascii="Calibri Light" w:hAnsi="Calibri Light" w:cs="Calibri Light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59F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E59FE"/>
    <w:rPr>
      <w:rFonts w:ascii="Calibri Light" w:hAnsi="Calibri Light" w:cs="Calibri Light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BE59FE"/>
    <w:pPr>
      <w:spacing w:after="0" w:line="240" w:lineRule="auto"/>
    </w:pPr>
    <w:rPr>
      <w:rFonts w:ascii="Calibri Light" w:hAnsi="Calibri Light" w:cs="Calibri Light"/>
    </w:rPr>
  </w:style>
  <w:style w:type="character" w:customStyle="1" w:styleId="Wzmianka1">
    <w:name w:val="Wzmianka1"/>
    <w:basedOn w:val="Domylnaczcionkaakapitu"/>
    <w:uiPriority w:val="99"/>
    <w:unhideWhenUsed/>
    <w:rsid w:val="00DA3261"/>
    <w:rPr>
      <w:color w:val="2B579A"/>
      <w:shd w:val="clear" w:color="auto" w:fill="E1DFDD"/>
    </w:rPr>
  </w:style>
  <w:style w:type="paragraph" w:customStyle="1" w:styleId="NumerownaieWF">
    <w:name w:val="Numerownaie WF"/>
    <w:basedOn w:val="Nagwek6"/>
    <w:link w:val="NumerownaieWFZnak"/>
    <w:qFormat/>
    <w:rsid w:val="00175365"/>
    <w:pPr>
      <w:keepNext w:val="0"/>
      <w:keepLines w:val="0"/>
      <w:widowControl w:val="0"/>
      <w:numPr>
        <w:numId w:val="33"/>
      </w:numPr>
      <w:ind w:left="470" w:hanging="357"/>
      <w:jc w:val="center"/>
    </w:pPr>
    <w:rPr>
      <w:i w:val="0"/>
      <w:iCs w:val="0"/>
      <w:color w:val="000000" w:themeColor="text1"/>
    </w:rPr>
  </w:style>
  <w:style w:type="character" w:customStyle="1" w:styleId="NumerownaieWFZnak">
    <w:name w:val="Numerownaie WF Znak"/>
    <w:basedOn w:val="Nagwek6Znak"/>
    <w:link w:val="NumerownaieWF"/>
    <w:rsid w:val="00175365"/>
    <w:rPr>
      <w:rFonts w:ascii="Calibri Light" w:eastAsiaTheme="majorEastAsia" w:hAnsi="Calibri Light" w:cstheme="majorBidi"/>
      <w:i w:val="0"/>
      <w:iCs w:val="0"/>
      <w:color w:val="000000" w:themeColor="text1"/>
    </w:rPr>
  </w:style>
  <w:style w:type="paragraph" w:customStyle="1" w:styleId="WPF">
    <w:name w:val="WPF"/>
    <w:basedOn w:val="Nagwek7"/>
    <w:link w:val="WPFZnak"/>
    <w:qFormat/>
    <w:rsid w:val="00175365"/>
    <w:pPr>
      <w:keepNext w:val="0"/>
      <w:keepLines w:val="0"/>
      <w:widowControl w:val="0"/>
      <w:numPr>
        <w:numId w:val="36"/>
      </w:numPr>
      <w:ind w:left="414" w:hanging="357"/>
      <w:jc w:val="center"/>
    </w:pPr>
  </w:style>
  <w:style w:type="character" w:customStyle="1" w:styleId="WPFZnak">
    <w:name w:val="WPF Znak"/>
    <w:basedOn w:val="Nagwek7Znak"/>
    <w:link w:val="WPF"/>
    <w:rsid w:val="00175365"/>
    <w:rPr>
      <w:rFonts w:ascii="Calibri Light" w:eastAsiaTheme="majorEastAsia" w:hAnsi="Calibri Light" w:cstheme="majorBidi"/>
      <w:color w:val="595959" w:themeColor="text1" w:themeTint="A6"/>
    </w:rPr>
  </w:style>
  <w:style w:type="paragraph" w:styleId="Spistreci3">
    <w:name w:val="toc 3"/>
    <w:basedOn w:val="Normalny"/>
    <w:next w:val="Normalny"/>
    <w:autoRedefine/>
    <w:uiPriority w:val="39"/>
    <w:unhideWhenUsed/>
    <w:rsid w:val="00C81A96"/>
    <w:pPr>
      <w:spacing w:after="100"/>
      <w:ind w:left="440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0402E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402ED"/>
    <w:rPr>
      <w:rFonts w:ascii="Tahoma" w:hAnsi="Tahoma" w:cs="Tahoma"/>
      <w:sz w:val="16"/>
      <w:szCs w:val="16"/>
    </w:rPr>
  </w:style>
  <w:style w:type="character" w:customStyle="1" w:styleId="Wzmianka2">
    <w:name w:val="Wzmianka2"/>
    <w:basedOn w:val="Domylnaczcionkaakapitu"/>
    <w:uiPriority w:val="99"/>
    <w:unhideWhenUsed/>
    <w:rsid w:val="002B799E"/>
    <w:rPr>
      <w:color w:val="2B579A"/>
      <w:shd w:val="clear" w:color="auto" w:fill="E1DFDD"/>
    </w:rPr>
  </w:style>
  <w:style w:type="table" w:customStyle="1" w:styleId="ListTable6Colorful">
    <w:name w:val="List Table 6 Colorful"/>
    <w:basedOn w:val="Standardowy"/>
    <w:uiPriority w:val="51"/>
    <w:rsid w:val="00D340B7"/>
    <w:pPr>
      <w:spacing w:before="100" w:after="0" w:line="240" w:lineRule="auto"/>
    </w:pPr>
    <w:rPr>
      <w:rFonts w:eastAsiaTheme="minorEastAsia"/>
      <w:color w:val="000000" w:themeColor="text1"/>
      <w:kern w:val="0"/>
      <w:sz w:val="20"/>
      <w:szCs w:val="20"/>
      <w14:ligatures w14:val="none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Mention">
    <w:name w:val="Mention"/>
    <w:basedOn w:val="Domylnaczcionkaakapitu"/>
    <w:uiPriority w:val="99"/>
    <w:unhideWhenUsed/>
    <w:rsid w:val="006D1C4D"/>
    <w:rPr>
      <w:color w:val="2B579A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8636F6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8570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microsoft.com/office/2011/relationships/commentsExtended" Target="commentsExtended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2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s://www.gov.pl/web/ncbr" TargetMode="External"/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s://www.gov.pl/web/ncbr" TargetMode="External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7038D5-44E7-462D-AD8C-951C616E8D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45</Words>
  <Characters>2071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Links>
    <vt:vector size="84" baseType="variant">
      <vt:variant>
        <vt:i4>163845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60111882</vt:lpwstr>
      </vt:variant>
      <vt:variant>
        <vt:i4>163845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60111881</vt:lpwstr>
      </vt:variant>
      <vt:variant>
        <vt:i4>163845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60111880</vt:lpwstr>
      </vt:variant>
      <vt:variant>
        <vt:i4>14418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60111879</vt:lpwstr>
      </vt:variant>
      <vt:variant>
        <vt:i4>14418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60111878</vt:lpwstr>
      </vt:variant>
      <vt:variant>
        <vt:i4>14418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60111877</vt:lpwstr>
      </vt:variant>
      <vt:variant>
        <vt:i4>14418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60111876</vt:lpwstr>
      </vt:variant>
      <vt:variant>
        <vt:i4>14418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60111875</vt:lpwstr>
      </vt:variant>
      <vt:variant>
        <vt:i4>14418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60111874</vt:lpwstr>
      </vt:variant>
      <vt:variant>
        <vt:i4>14418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60111873</vt:lpwstr>
      </vt:variant>
      <vt:variant>
        <vt:i4>144184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60111872</vt:lpwstr>
      </vt:variant>
      <vt:variant>
        <vt:i4>144184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60111871</vt:lpwstr>
      </vt:variant>
      <vt:variant>
        <vt:i4>7077903</vt:i4>
      </vt:variant>
      <vt:variant>
        <vt:i4>3</vt:i4>
      </vt:variant>
      <vt:variant>
        <vt:i4>0</vt:i4>
      </vt:variant>
      <vt:variant>
        <vt:i4>5</vt:i4>
      </vt:variant>
      <vt:variant>
        <vt:lpwstr>mailto:malgorzata.dydo@redocean.pl</vt:lpwstr>
      </vt:variant>
      <vt:variant>
        <vt:lpwstr/>
      </vt:variant>
      <vt:variant>
        <vt:i4>7077903</vt:i4>
      </vt:variant>
      <vt:variant>
        <vt:i4>0</vt:i4>
      </vt:variant>
      <vt:variant>
        <vt:i4>0</vt:i4>
      </vt:variant>
      <vt:variant>
        <vt:i4>5</vt:i4>
      </vt:variant>
      <vt:variant>
        <vt:lpwstr>mailto:malgorzata.dydo@redocean.pl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</dc:creator>
  <cp:lastModifiedBy>sklimek</cp:lastModifiedBy>
  <cp:revision>2</cp:revision>
  <cp:lastPrinted>2024-04-19T06:28:00Z</cp:lastPrinted>
  <dcterms:created xsi:type="dcterms:W3CDTF">2024-04-22T07:59:00Z</dcterms:created>
  <dcterms:modified xsi:type="dcterms:W3CDTF">2024-04-22T07:59:00Z</dcterms:modified>
</cp:coreProperties>
</file>